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E61B48" w14:textId="77777777" w:rsidR="000F2D6D" w:rsidRPr="00893384" w:rsidRDefault="000F2D6D" w:rsidP="000F2D6D">
      <w:pPr>
        <w:pStyle w:val="NoSpacing"/>
        <w:spacing w:before="48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3862CFB5" wp14:editId="41C7166A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950283565" name="Obraz 3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3384"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58B1661B" w14:textId="77777777" w:rsidR="000F2D6D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Wydział Nauk Ścisłych i Technicznych</w:t>
      </w:r>
    </w:p>
    <w:p w14:paraId="170D2CFD" w14:textId="2794F3AA" w:rsidR="00566BD2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416D7FA5" w14:textId="4D9FA429" w:rsidR="003D766C" w:rsidRPr="00893384" w:rsidRDefault="002449B5" w:rsidP="00CF7B2A">
      <w:pPr>
        <w:pStyle w:val="NoSpacing"/>
        <w:spacing w:before="168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Dawid Olko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i Piotr Smoła</w:t>
      </w:r>
    </w:p>
    <w:p w14:paraId="10BF9E5D" w14:textId="29F63ACE" w:rsidR="002A09AD" w:rsidRPr="00893384" w:rsidRDefault="002A09AD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 xml:space="preserve">Nr albumu studenta </w:t>
      </w:r>
      <w:r w:rsidR="002449B5" w:rsidRPr="00893384">
        <w:rPr>
          <w:rFonts w:ascii="Times New Roman" w:hAnsi="Times New Roman" w:cs="Times New Roman"/>
          <w:b/>
          <w:sz w:val="24"/>
          <w:szCs w:val="24"/>
        </w:rPr>
        <w:t>do125148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ps1251</w:t>
      </w:r>
      <w:r w:rsidR="002B2D8A">
        <w:rPr>
          <w:rFonts w:ascii="Times New Roman" w:hAnsi="Times New Roman" w:cs="Times New Roman"/>
          <w:b/>
          <w:sz w:val="24"/>
          <w:szCs w:val="24"/>
        </w:rPr>
        <w:t>6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>2</w:t>
      </w:r>
    </w:p>
    <w:p w14:paraId="0FF1C051" w14:textId="088D1CAD" w:rsidR="002449B5" w:rsidRPr="00893384" w:rsidRDefault="00893384" w:rsidP="002449B5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Aplikacja sklepu internetowego Vue.js + </w:t>
      </w:r>
      <w:proofErr w:type="spellStart"/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Firebase</w:t>
      </w:r>
      <w:proofErr w:type="spellEnd"/>
    </w:p>
    <w:p w14:paraId="025EE855" w14:textId="529D77C9" w:rsidR="003D766C" w:rsidRPr="00893384" w:rsidRDefault="002A09AD" w:rsidP="00CF7B2A">
      <w:pPr>
        <w:pStyle w:val="NoSpacing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Praca projektowa z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nierelacyjnych baz danych</w:t>
      </w:r>
    </w:p>
    <w:p w14:paraId="70D650B0" w14:textId="456D91CA" w:rsidR="00566BD2" w:rsidRPr="00893384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 xml:space="preserve">Prowadzący: </w:t>
      </w:r>
      <w:r w:rsidR="00893384" w:rsidRPr="00893384">
        <w:rPr>
          <w:rFonts w:cs="Times New Roman"/>
          <w:sz w:val="24"/>
          <w:szCs w:val="24"/>
        </w:rPr>
        <w:t>dr. Bober</w:t>
      </w:r>
    </w:p>
    <w:p w14:paraId="2ACC938D" w14:textId="185488C4" w:rsidR="00566BD2" w:rsidRPr="00893384" w:rsidRDefault="00566BD2" w:rsidP="008362A5">
      <w:pPr>
        <w:spacing w:before="6000" w:after="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>Rzeszów</w:t>
      </w:r>
      <w:r w:rsidR="00EB27C9" w:rsidRPr="00893384">
        <w:rPr>
          <w:rFonts w:cs="Times New Roman"/>
          <w:sz w:val="24"/>
          <w:szCs w:val="24"/>
        </w:rPr>
        <w:t xml:space="preserve"> </w:t>
      </w:r>
      <w:r w:rsidR="00246497" w:rsidRPr="00893384">
        <w:rPr>
          <w:rFonts w:cs="Times New Roman"/>
          <w:sz w:val="24"/>
          <w:szCs w:val="24"/>
        </w:rPr>
        <w:t>r. a</w:t>
      </w:r>
      <w:r w:rsidR="00EB27C9" w:rsidRPr="00893384">
        <w:rPr>
          <w:rFonts w:cs="Times New Roman"/>
          <w:sz w:val="24"/>
          <w:szCs w:val="24"/>
        </w:rPr>
        <w:t>.</w:t>
      </w:r>
      <w:r w:rsidRPr="00893384">
        <w:rPr>
          <w:rFonts w:cs="Times New Roman"/>
          <w:sz w:val="24"/>
          <w:szCs w:val="24"/>
        </w:rPr>
        <w:t xml:space="preserve"> </w:t>
      </w:r>
      <w:r w:rsidR="002A09AD" w:rsidRPr="00893384">
        <w:rPr>
          <w:rFonts w:cs="Times New Roman"/>
          <w:sz w:val="24"/>
          <w:szCs w:val="24"/>
        </w:rPr>
        <w:t>2</w:t>
      </w:r>
      <w:r w:rsidR="000B6FC1" w:rsidRPr="00893384">
        <w:rPr>
          <w:rFonts w:cs="Times New Roman"/>
          <w:sz w:val="24"/>
          <w:szCs w:val="24"/>
        </w:rPr>
        <w:t>02</w:t>
      </w:r>
      <w:r w:rsidR="002449B5" w:rsidRPr="00893384">
        <w:rPr>
          <w:rFonts w:cs="Times New Roman"/>
          <w:sz w:val="24"/>
          <w:szCs w:val="24"/>
        </w:rPr>
        <w:t>4/2025</w:t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893384" w:rsidRDefault="00B461FB" w:rsidP="00F04C35">
          <w:pPr>
            <w:pStyle w:val="TOCHeading"/>
            <w:tabs>
              <w:tab w:val="left" w:pos="6804"/>
            </w:tabs>
            <w:rPr>
              <w:rFonts w:ascii="Times New Roman" w:hAnsi="Times New Roman" w:cs="Times New Roman"/>
              <w:color w:val="auto"/>
            </w:rPr>
          </w:pPr>
          <w:r w:rsidRPr="00893384">
            <w:rPr>
              <w:rFonts w:ascii="Times New Roman" w:hAnsi="Times New Roman" w:cs="Times New Roman"/>
              <w:color w:val="auto"/>
            </w:rPr>
            <w:t>Spis treści</w:t>
          </w:r>
        </w:p>
        <w:p w14:paraId="3DEB3DE6" w14:textId="0E9772A3" w:rsidR="00B47B8A" w:rsidRDefault="00B461F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r w:rsidRPr="00893384">
            <w:rPr>
              <w:rFonts w:cs="Times New Roman"/>
            </w:rPr>
            <w:fldChar w:fldCharType="begin"/>
          </w:r>
          <w:r w:rsidRPr="00893384">
            <w:rPr>
              <w:rFonts w:cs="Times New Roman"/>
            </w:rPr>
            <w:instrText xml:space="preserve"> TOC \o "1-3" \h \z \u </w:instrText>
          </w:r>
          <w:r w:rsidRPr="00893384">
            <w:rPr>
              <w:rFonts w:cs="Times New Roman"/>
            </w:rPr>
            <w:fldChar w:fldCharType="separate"/>
          </w:r>
          <w:hyperlink w:anchor="_Toc194088133" w:history="1">
            <w:r w:rsidR="00B47B8A" w:rsidRPr="00531677">
              <w:rPr>
                <w:rStyle w:val="Hyperlink"/>
                <w:rFonts w:cs="Times New Roman"/>
                <w:b/>
                <w:bCs/>
                <w:noProof/>
              </w:rPr>
              <w:t>1.</w:t>
            </w:r>
            <w:r w:rsidR="00B47B8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="00B47B8A" w:rsidRPr="00531677">
              <w:rPr>
                <w:rStyle w:val="Hyperlink"/>
                <w:rFonts w:cs="Times New Roman"/>
                <w:b/>
                <w:bCs/>
                <w:noProof/>
              </w:rPr>
              <w:t>Wprowadzenie</w:t>
            </w:r>
            <w:r w:rsidR="00B47B8A">
              <w:rPr>
                <w:noProof/>
                <w:webHidden/>
              </w:rPr>
              <w:tab/>
            </w:r>
            <w:r w:rsidR="00B47B8A">
              <w:rPr>
                <w:noProof/>
                <w:webHidden/>
              </w:rPr>
              <w:fldChar w:fldCharType="begin"/>
            </w:r>
            <w:r w:rsidR="00B47B8A">
              <w:rPr>
                <w:noProof/>
                <w:webHidden/>
              </w:rPr>
              <w:instrText xml:space="preserve"> PAGEREF _Toc194088133 \h </w:instrText>
            </w:r>
            <w:r w:rsidR="00B47B8A">
              <w:rPr>
                <w:noProof/>
                <w:webHidden/>
              </w:rPr>
            </w:r>
            <w:r w:rsidR="00B47B8A"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3</w:t>
            </w:r>
            <w:r w:rsidR="00B47B8A">
              <w:rPr>
                <w:noProof/>
                <w:webHidden/>
              </w:rPr>
              <w:fldChar w:fldCharType="end"/>
            </w:r>
          </w:hyperlink>
        </w:p>
        <w:p w14:paraId="04B27312" w14:textId="1ABA6639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34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Przegląd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533FC" w14:textId="507E8C84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35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Struktura i Architektur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81818" w14:textId="641395DD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36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1 Ogólna Architek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150D8" w14:textId="02546286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37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2 Struktura Katalog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75F89" w14:textId="1199F1F8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38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3 Warstwa Frontend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8E85C" w14:textId="2B0732A5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39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3.4 Warstwa Bazy Danych (Firebase Firesto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6BFE1" w14:textId="6E0063B2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0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Integracja z Fir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BE5E5" w14:textId="5BB604BF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1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4.1 Konfiguracja i Inicjali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F3CC9" w14:textId="00D1320C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2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4.2 Operacje na Kolekcjach Fi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BC682" w14:textId="7A138CCF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3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4.3 Reguły Bezpieczeństwa i Autoryz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B3AC0" w14:textId="3E36C20C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4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Operacje CRUD w Fir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9A333" w14:textId="1CC51E6C" w:rsidR="00B47B8A" w:rsidRDefault="00B47B8A" w:rsidP="00B47B8A">
          <w:pPr>
            <w:pStyle w:val="TOC1"/>
            <w:tabs>
              <w:tab w:val="left" w:pos="960"/>
              <w:tab w:val="right" w:leader="dot" w:pos="9062"/>
            </w:tabs>
            <w:ind w:left="340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5" w:history="1">
            <w:r w:rsidRPr="00531677">
              <w:rPr>
                <w:rStyle w:val="Hyperlink"/>
                <w:rFonts w:cs="Times New Roman"/>
                <w:b/>
                <w:noProof/>
                <w:lang w:val="en-PL" w:eastAsia="en-GB"/>
              </w:rPr>
              <w:t>5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  <w:lang w:val="en-PL" w:eastAsia="en-GB"/>
              </w:rPr>
              <w:t>Tworzenie danych (Cre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6D85B" w14:textId="40644589" w:rsidR="00B47B8A" w:rsidRDefault="00B47B8A" w:rsidP="00B47B8A">
          <w:pPr>
            <w:pStyle w:val="TOC1"/>
            <w:tabs>
              <w:tab w:val="right" w:leader="dot" w:pos="9062"/>
            </w:tabs>
            <w:ind w:left="340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6" w:history="1">
            <w:r w:rsidRPr="00531677">
              <w:rPr>
                <w:rStyle w:val="Hyperlink"/>
                <w:rFonts w:eastAsia="Times New Roman" w:cs="Times New Roman"/>
                <w:b/>
                <w:bCs/>
                <w:noProof/>
                <w:lang w:val="en-PL" w:eastAsia="en-GB"/>
              </w:rPr>
              <w:t>5.2 Odczytywanie danych (Re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70C6C" w14:textId="7C60F050" w:rsidR="00B47B8A" w:rsidRDefault="00B47B8A" w:rsidP="00B47B8A">
          <w:pPr>
            <w:pStyle w:val="TOC1"/>
            <w:tabs>
              <w:tab w:val="right" w:leader="dot" w:pos="9062"/>
            </w:tabs>
            <w:ind w:left="340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7" w:history="1">
            <w:r w:rsidRPr="00531677">
              <w:rPr>
                <w:rStyle w:val="Hyperlink"/>
                <w:rFonts w:eastAsia="Times New Roman" w:cs="Times New Roman"/>
                <w:b/>
                <w:bCs/>
                <w:noProof/>
                <w:lang w:val="en-PL" w:eastAsia="en-GB"/>
              </w:rPr>
              <w:t>5.3 Aktualizacja danych (Upd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484B2" w14:textId="72027B80" w:rsidR="00B47B8A" w:rsidRDefault="00B47B8A" w:rsidP="00B47B8A">
          <w:pPr>
            <w:pStyle w:val="TOC1"/>
            <w:tabs>
              <w:tab w:val="right" w:leader="dot" w:pos="9062"/>
            </w:tabs>
            <w:ind w:left="340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8" w:history="1">
            <w:r w:rsidRPr="00531677">
              <w:rPr>
                <w:rStyle w:val="Hyperlink"/>
                <w:rFonts w:eastAsia="Times New Roman" w:cs="Times New Roman"/>
                <w:b/>
                <w:bCs/>
                <w:noProof/>
                <w:lang w:val="en-PL" w:eastAsia="en-GB"/>
              </w:rPr>
              <w:t>5.4 Usuwanie danych (Dele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36500" w14:textId="5AFAEDB9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49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Interfejs Użytkownika (GU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67DA6" w14:textId="05C58A0E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0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1 Widok Strony Głównej (Ho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F428A" w14:textId="778C330F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1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2 Szczegóły Produktu (Product Detai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87DED" w14:textId="1C550268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2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3 Widok Koszyka (Ca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3C61C" w14:textId="282398DD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3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4 Panel Użytkownika (User Pan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41849" w14:textId="7E2CCAE9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4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5 Panel Administratora (Admin Pan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46284" w14:textId="6E424DBC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5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6.6 Stopka (Foot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42C0F" w14:textId="0BF4E327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6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Instalacja i Konfigur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B0793" w14:textId="3CEB766B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7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7.1 Wymagania Wstęp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E8138" w14:textId="71E546A9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8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7.2 Klonowanie Repozytor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033FD" w14:textId="104B27D7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59" w:history="1">
            <w:r w:rsidRPr="00531677">
              <w:rPr>
                <w:rStyle w:val="Hyperlink"/>
                <w:rFonts w:cs="Times New Roman"/>
                <w:noProof/>
                <w:lang w:val="en-PL"/>
              </w:rPr>
              <w:t>6.3 Instalacja Zależ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720F0" w14:textId="0639F743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60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7.4 Konfiguracja Fire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78195" w14:textId="47DF782E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61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7.5 Konfiguracja Kolekcji w Fire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32EA3" w14:textId="500282BE" w:rsidR="00B47B8A" w:rsidRDefault="00B47B8A">
          <w:pPr>
            <w:pStyle w:val="TOC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62" w:history="1">
            <w:r w:rsidRPr="00531677">
              <w:rPr>
                <w:rStyle w:val="Hyperlink"/>
                <w:rFonts w:cs="Times New Roman"/>
                <w:b/>
                <w:bCs/>
                <w:noProof/>
                <w:lang w:val="en-PL"/>
              </w:rPr>
              <w:t>7.6 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0E048" w14:textId="443AD85F" w:rsidR="00B47B8A" w:rsidRDefault="00B47B8A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088163" w:history="1">
            <w:r w:rsidRPr="00531677">
              <w:rPr>
                <w:rStyle w:val="Hyperlink"/>
                <w:rFonts w:cs="Times New Roman"/>
                <w:b/>
                <w:bCs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531677">
              <w:rPr>
                <w:rStyle w:val="Hyperlink"/>
                <w:rFonts w:cs="Times New Roman"/>
                <w:b/>
                <w:bCs/>
                <w:noProof/>
              </w:rPr>
              <w:t>Podsumowanie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8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5AF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CB7AF" w14:textId="1CA9056C" w:rsidR="00566BD2" w:rsidRPr="00893384" w:rsidRDefault="00B461FB" w:rsidP="008362A5">
          <w:pPr>
            <w:rPr>
              <w:rFonts w:cs="Times New Roman"/>
            </w:rPr>
          </w:pPr>
          <w:r w:rsidRPr="00893384">
            <w:rPr>
              <w:rFonts w:cs="Times New Roman"/>
            </w:rPr>
            <w:fldChar w:fldCharType="end"/>
          </w:r>
        </w:p>
      </w:sdtContent>
    </w:sdt>
    <w:p w14:paraId="447B3463" w14:textId="3491A731" w:rsidR="00EC73B3" w:rsidRDefault="008362A5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Toc148336790"/>
      <w:r w:rsidRPr="00893384">
        <w:rPr>
          <w:rFonts w:ascii="Times New Roman" w:hAnsi="Times New Roman" w:cs="Times New Roman"/>
        </w:rPr>
        <w:br w:type="column"/>
      </w:r>
      <w:bookmarkStart w:id="1" w:name="_Toc194088133"/>
      <w:bookmarkEnd w:id="0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Wprowadzenie</w:t>
      </w:r>
      <w:bookmarkEnd w:id="1"/>
    </w:p>
    <w:p w14:paraId="5FC90A7A" w14:textId="77777777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 xml:space="preserve">Projekt </w:t>
      </w:r>
      <w:r w:rsidRPr="00175BF2">
        <w:rPr>
          <w:b/>
          <w:bCs/>
          <w:sz w:val="24"/>
          <w:szCs w:val="24"/>
          <w:lang w:val="en-PL"/>
        </w:rPr>
        <w:t>Shop-Vue-Firestore-Demo</w:t>
      </w:r>
      <w:r w:rsidRPr="00175BF2">
        <w:rPr>
          <w:sz w:val="24"/>
          <w:szCs w:val="24"/>
          <w:lang w:val="en-PL"/>
        </w:rPr>
        <w:t xml:space="preserve"> został stworzony w ramach przedmiotu baz nierelacyjnych. Celem projektu było zastosowanie dokumentowego modelu danych, wykorzystując Firebase Firestore jako główny system przechowywania informacji. Do budowy interfejsu użytkownika wybrano </w:t>
      </w:r>
      <w:r w:rsidRPr="00175BF2">
        <w:rPr>
          <w:b/>
          <w:bCs/>
          <w:sz w:val="24"/>
          <w:szCs w:val="24"/>
          <w:lang w:val="en-PL"/>
        </w:rPr>
        <w:t>Vue 3</w:t>
      </w:r>
      <w:r w:rsidRPr="00175BF2">
        <w:rPr>
          <w:sz w:val="24"/>
          <w:szCs w:val="24"/>
          <w:lang w:val="en-PL"/>
        </w:rPr>
        <w:t>, co umożliwiło stworzenie nowoczesnego, responsywnego i przyjaznego użytkownikowi frontendu.</w:t>
      </w:r>
    </w:p>
    <w:p w14:paraId="3EA3D432" w14:textId="77777777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W ramach projektu zrealizowano sklep internetowy, który obejmuje pełen zakres funkcji e-commerce, takich jak:</w:t>
      </w:r>
    </w:p>
    <w:p w14:paraId="2E104EE4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Zarządzanie produktami</w:t>
      </w:r>
      <w:r w:rsidRPr="00175BF2">
        <w:rPr>
          <w:sz w:val="24"/>
          <w:szCs w:val="24"/>
          <w:lang w:val="en-PL"/>
        </w:rPr>
        <w:t>:</w:t>
      </w:r>
    </w:p>
    <w:p w14:paraId="42AF5AAB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Administrator może dodawać, edytować i usuwać produkty.</w:t>
      </w:r>
    </w:p>
    <w:p w14:paraId="5C3623CB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dukty są przechowywane jako dokumenty w kolekcji Firestore, co pozwala na elastyczne zarządzanie danymi oraz skalowalność rozwiązania.</w:t>
      </w:r>
    </w:p>
    <w:p w14:paraId="2407FC23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Obsługa koszyka i procesu zakupowego</w:t>
      </w:r>
      <w:r w:rsidRPr="00175BF2">
        <w:rPr>
          <w:sz w:val="24"/>
          <w:szCs w:val="24"/>
          <w:lang w:val="en-PL"/>
        </w:rPr>
        <w:t>:</w:t>
      </w:r>
    </w:p>
    <w:p w14:paraId="616098F0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Użytkownicy (zarówno zalogowani, jak i goście) mogą dodawać produkty do koszyka.</w:t>
      </w:r>
    </w:p>
    <w:p w14:paraId="51D8214D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ces zakupu obejmuje wprowadzenie danych wysyłki, faktury i płatności, a wszystkie informacje są przechowywane w Firestore.</w:t>
      </w:r>
    </w:p>
    <w:p w14:paraId="6B827950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e użytkownika i administratora</w:t>
      </w:r>
      <w:r w:rsidRPr="00175BF2">
        <w:rPr>
          <w:sz w:val="24"/>
          <w:szCs w:val="24"/>
          <w:lang w:val="en-PL"/>
        </w:rPr>
        <w:t>:</w:t>
      </w:r>
    </w:p>
    <w:p w14:paraId="0774D2F3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użytkownika</w:t>
      </w:r>
      <w:r w:rsidRPr="00175BF2">
        <w:rPr>
          <w:sz w:val="24"/>
          <w:szCs w:val="24"/>
          <w:lang w:val="en-PL"/>
        </w:rPr>
        <w:t>: Umożliwia przegląd zakupionych produktów pogrupowanych według daty zakupu oraz wyświetlanie szczegółów wysyłki.</w:t>
      </w:r>
    </w:p>
    <w:p w14:paraId="27CD6283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administratora</w:t>
      </w:r>
      <w:r w:rsidRPr="00175BF2">
        <w:rPr>
          <w:sz w:val="24"/>
          <w:szCs w:val="24"/>
          <w:lang w:val="en-PL"/>
        </w:rPr>
        <w:t>: Obejmuje narzędzia do zarządzania produktami (w tym paginację, edycję i usuwanie) oraz przeglądanie wiadomości kontaktowych przesłanych przez formularz.</w:t>
      </w:r>
    </w:p>
    <w:p w14:paraId="0D48F1D7" w14:textId="77777777" w:rsidR="00175BF2" w:rsidRPr="00175BF2" w:rsidRDefault="00175BF2" w:rsidP="00175BF2">
      <w:pPr>
        <w:numPr>
          <w:ilvl w:val="0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Newsletter i formularz kontaktowy</w:t>
      </w:r>
      <w:r w:rsidRPr="00175BF2">
        <w:rPr>
          <w:sz w:val="24"/>
          <w:szCs w:val="24"/>
          <w:lang w:val="en-PL"/>
        </w:rPr>
        <w:t>:</w:t>
      </w:r>
    </w:p>
    <w:p w14:paraId="42728C10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W stopce znajdują się formularze umożliwiające subskrypcję newslettera oraz wysyłanie wiadomości kontaktowych.</w:t>
      </w:r>
    </w:p>
    <w:p w14:paraId="3F741C2D" w14:textId="77777777" w:rsidR="00175BF2" w:rsidRPr="00175BF2" w:rsidRDefault="00175BF2" w:rsidP="00175BF2">
      <w:pPr>
        <w:numPr>
          <w:ilvl w:val="1"/>
          <w:numId w:val="42"/>
        </w:numPr>
        <w:jc w:val="left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Dane te są zapisywane w dedykowanych kolekcjach Firestore, co umożliwia ich dalszą analizę i obsługę.</w:t>
      </w:r>
    </w:p>
    <w:p w14:paraId="6469C66F" w14:textId="77777777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Front-end projektu został oparty na gotowym szablonie z W3Schools, co zapewnia estetyczny wygląd i pełną responsywność aplikacji.</w:t>
      </w:r>
    </w:p>
    <w:p w14:paraId="48EE733B" w14:textId="061D91C1" w:rsidR="00175BF2" w:rsidRPr="00175BF2" w:rsidRDefault="00175BF2" w:rsidP="00175BF2">
      <w:p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Shop-Vue-Firestore-Demo</w:t>
      </w:r>
      <w:r w:rsidRPr="00175BF2">
        <w:rPr>
          <w:sz w:val="24"/>
          <w:szCs w:val="24"/>
          <w:lang w:val="en-PL"/>
        </w:rPr>
        <w:t xml:space="preserve"> to kompleksowy projekt sklepu internetowego, który demonstruje zastosowanie dokumentowego modelu danych w Firebase Firestore oraz nowoczesnych technologii webowych, takich jak Vue 3. Projekt stanowi doskonały przykład praktycznego wykorzystania baz nierelacyjnych w budowie skalowalnych aplikacji e-commerce.</w:t>
      </w:r>
    </w:p>
    <w:p w14:paraId="6E202BE2" w14:textId="77777777" w:rsidR="00175BF2" w:rsidRPr="00175BF2" w:rsidRDefault="00175BF2" w:rsidP="00175BF2">
      <w:pPr>
        <w:rPr>
          <w:lang w:val="en-PL"/>
        </w:rPr>
      </w:pPr>
    </w:p>
    <w:p w14:paraId="5187E928" w14:textId="75913192" w:rsidR="00893384" w:rsidRDefault="00175BF2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2" w:name="_Toc194088134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zegląd Projektu</w:t>
      </w:r>
      <w:bookmarkEnd w:id="2"/>
    </w:p>
    <w:p w14:paraId="2E86A477" w14:textId="77777777" w:rsidR="00175BF2" w:rsidRPr="00175BF2" w:rsidRDefault="00175BF2" w:rsidP="00175BF2">
      <w:pPr>
        <w:ind w:firstLine="0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jekt Shop-Vue-Firestore-Demo to nowoczesna aplikacja e-commerce, która wykorzystuje dokumentowy model danych oparty na Firebase Firestore. Aplikacja umożliwia użytkownikom przeglądanie produktów, dodawanie ich do koszyka, realizację zamówień oraz śledzenie zakupów, a także oferuje rozbudowany panel administracyjny dla administratorów.</w:t>
      </w:r>
    </w:p>
    <w:p w14:paraId="7E602B8A" w14:textId="77777777" w:rsidR="00175BF2" w:rsidRPr="00175BF2" w:rsidRDefault="00175BF2" w:rsidP="00175BF2">
      <w:pPr>
        <w:ind w:firstLine="0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Główne funkcjonalności projektu obejmują:</w:t>
      </w:r>
    </w:p>
    <w:p w14:paraId="70EBAF6E" w14:textId="6F6FE87D" w:rsidR="00175BF2" w:rsidRDefault="00175BF2" w:rsidP="00175BF2">
      <w:pPr>
        <w:numPr>
          <w:ilvl w:val="0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Frontend oparty na Vue 3 z gotowym szablonem W3Schools</w:t>
      </w:r>
      <w:r w:rsidRPr="00175BF2">
        <w:rPr>
          <w:sz w:val="24"/>
          <w:szCs w:val="24"/>
          <w:lang w:val="en-PL"/>
        </w:rPr>
        <w:br/>
        <w:t xml:space="preserve">Interfejs użytkownika został stworzony przy użyciu frameworka Vue 3, wykorzystując gotowy szablon W3Schools (W3Schools Clothing Store Template). </w:t>
      </w:r>
    </w:p>
    <w:p w14:paraId="4A7343D2" w14:textId="7B8E88BE" w:rsidR="00175BF2" w:rsidRPr="00175BF2" w:rsidRDefault="00B056DA" w:rsidP="00B056DA">
      <w:pPr>
        <w:ind w:left="360"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2620E50D" wp14:editId="78B12151">
            <wp:extent cx="3842426" cy="2115198"/>
            <wp:effectExtent l="0" t="0" r="5715" b="5715"/>
            <wp:docPr id="19062672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267247" name="Picture 1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4667" cy="212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5BF2" w:rsidRPr="00175BF2">
        <w:rPr>
          <w:sz w:val="24"/>
          <w:szCs w:val="24"/>
          <w:lang w:val="en-PL"/>
        </w:rPr>
        <w:br/>
      </w:r>
      <w:r w:rsidR="00175BF2" w:rsidRPr="00175BF2">
        <w:rPr>
          <w:i/>
          <w:iCs/>
          <w:sz w:val="24"/>
          <w:szCs w:val="24"/>
          <w:lang w:val="en-PL"/>
        </w:rPr>
        <w:t>(</w:t>
      </w:r>
      <w:r w:rsidR="00175BF2">
        <w:rPr>
          <w:i/>
          <w:iCs/>
          <w:sz w:val="24"/>
          <w:szCs w:val="24"/>
          <w:lang w:val="en-PL"/>
        </w:rPr>
        <w:t>z</w:t>
      </w:r>
      <w:r w:rsidR="00175BF2" w:rsidRPr="00175BF2">
        <w:rPr>
          <w:i/>
          <w:iCs/>
          <w:sz w:val="24"/>
          <w:szCs w:val="24"/>
          <w:lang w:val="en-PL"/>
        </w:rPr>
        <w:t>djęcie widoku głównego aplikacji)</w:t>
      </w:r>
    </w:p>
    <w:p w14:paraId="42FD9E57" w14:textId="77777777" w:rsidR="00175BF2" w:rsidRPr="00175BF2" w:rsidRDefault="00175BF2" w:rsidP="00175BF2">
      <w:pPr>
        <w:numPr>
          <w:ilvl w:val="0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Integracja z Firebase Firestore</w:t>
      </w:r>
      <w:r w:rsidRPr="00175BF2">
        <w:rPr>
          <w:sz w:val="24"/>
          <w:szCs w:val="24"/>
          <w:lang w:val="en-PL"/>
        </w:rPr>
        <w:br/>
        <w:t>Wszystkie dane w projekcie przechowywane są w Firestore w formie dokumentów. W bazie znajdują się kolekcje takie jak:</w:t>
      </w:r>
    </w:p>
    <w:p w14:paraId="16B03B49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roducts</w:t>
      </w:r>
      <w:r w:rsidRPr="00175BF2">
        <w:rPr>
          <w:sz w:val="24"/>
          <w:szCs w:val="24"/>
          <w:lang w:val="en-PL"/>
        </w:rPr>
        <w:t xml:space="preserve"> – produkty dostępne w sklepie,</w:t>
      </w:r>
    </w:p>
    <w:p w14:paraId="01DF2488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urchases</w:t>
      </w:r>
      <w:r w:rsidRPr="00175BF2">
        <w:rPr>
          <w:sz w:val="24"/>
          <w:szCs w:val="24"/>
          <w:lang w:val="en-PL"/>
        </w:rPr>
        <w:t xml:space="preserve"> – informacje o dokonanych zakupach,</w:t>
      </w:r>
    </w:p>
    <w:p w14:paraId="6889340B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shipping_details</w:t>
      </w:r>
      <w:r w:rsidRPr="00175BF2">
        <w:rPr>
          <w:sz w:val="24"/>
          <w:szCs w:val="24"/>
          <w:lang w:val="en-PL"/>
        </w:rPr>
        <w:t xml:space="preserve">, </w:t>
      </w:r>
      <w:r w:rsidRPr="00175BF2">
        <w:rPr>
          <w:b/>
          <w:bCs/>
          <w:sz w:val="24"/>
          <w:szCs w:val="24"/>
          <w:lang w:val="en-PL"/>
        </w:rPr>
        <w:t>invoice_details</w:t>
      </w:r>
      <w:r w:rsidRPr="00175BF2">
        <w:rPr>
          <w:sz w:val="24"/>
          <w:szCs w:val="24"/>
          <w:lang w:val="en-PL"/>
        </w:rPr>
        <w:t xml:space="preserve">, </w:t>
      </w:r>
      <w:r w:rsidRPr="00175BF2">
        <w:rPr>
          <w:b/>
          <w:bCs/>
          <w:sz w:val="24"/>
          <w:szCs w:val="24"/>
          <w:lang w:val="en-PL"/>
        </w:rPr>
        <w:t>payment_details</w:t>
      </w:r>
      <w:r w:rsidRPr="00175BF2">
        <w:rPr>
          <w:sz w:val="24"/>
          <w:szCs w:val="24"/>
          <w:lang w:val="en-PL"/>
        </w:rPr>
        <w:t xml:space="preserve"> – dane dotyczące procesu zakupowego,</w:t>
      </w:r>
    </w:p>
    <w:p w14:paraId="729E8481" w14:textId="77777777" w:rsidR="00175BF2" w:rsidRPr="00175BF2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newsletter</w:t>
      </w:r>
      <w:r w:rsidRPr="00175BF2">
        <w:rPr>
          <w:sz w:val="24"/>
          <w:szCs w:val="24"/>
          <w:lang w:val="en-PL"/>
        </w:rPr>
        <w:t xml:space="preserve"> – subskrypcje newslettera,</w:t>
      </w:r>
    </w:p>
    <w:p w14:paraId="0675AA67" w14:textId="7CF4BF13" w:rsidR="00B056DA" w:rsidRDefault="00175BF2" w:rsidP="00175BF2">
      <w:pPr>
        <w:numPr>
          <w:ilvl w:val="1"/>
          <w:numId w:val="43"/>
        </w:numPr>
        <w:jc w:val="left"/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contact_messages</w:t>
      </w:r>
      <w:r w:rsidRPr="00175BF2">
        <w:rPr>
          <w:sz w:val="24"/>
          <w:szCs w:val="24"/>
          <w:lang w:val="en-PL"/>
        </w:rPr>
        <w:t xml:space="preserve"> – wiadomości kontaktowe przesłane przez użytkowników.</w:t>
      </w:r>
    </w:p>
    <w:p w14:paraId="464E3908" w14:textId="13C5D1C7" w:rsidR="00175BF2" w:rsidRPr="00175BF2" w:rsidRDefault="00B056DA" w:rsidP="00B056DA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270D75D8" wp14:editId="50DE3C03">
            <wp:extent cx="3883184" cy="2130358"/>
            <wp:effectExtent l="0" t="0" r="3175" b="3810"/>
            <wp:docPr id="150589370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893706" name="Picture 2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521" cy="2183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5BF2" w:rsidRPr="00175BF2">
        <w:rPr>
          <w:sz w:val="24"/>
          <w:szCs w:val="24"/>
          <w:lang w:val="en-PL"/>
        </w:rPr>
        <w:br/>
      </w:r>
      <w:r w:rsidR="00175BF2" w:rsidRPr="00175BF2">
        <w:rPr>
          <w:i/>
          <w:iCs/>
          <w:sz w:val="24"/>
          <w:szCs w:val="24"/>
          <w:lang w:val="en-PL"/>
        </w:rPr>
        <w:t>(zdjęcie przedstawiające strukturę bazy danych)</w:t>
      </w:r>
    </w:p>
    <w:p w14:paraId="41EEBE99" w14:textId="77777777" w:rsidR="00175BF2" w:rsidRPr="00175BF2" w:rsidRDefault="00175BF2" w:rsidP="00175BF2">
      <w:pPr>
        <w:numPr>
          <w:ilvl w:val="0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lastRenderedPageBreak/>
        <w:t>Panele Użytkownika i Administratora</w:t>
      </w:r>
    </w:p>
    <w:p w14:paraId="7F12D37D" w14:textId="77777777" w:rsidR="00175BF2" w:rsidRDefault="00175BF2" w:rsidP="00175BF2">
      <w:pPr>
        <w:numPr>
          <w:ilvl w:val="1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Użytkownika:</w:t>
      </w:r>
      <w:r w:rsidRPr="00175BF2">
        <w:rPr>
          <w:sz w:val="24"/>
          <w:szCs w:val="24"/>
          <w:lang w:val="en-PL"/>
        </w:rPr>
        <w:t xml:space="preserve"> Użytkownik ma dostęp do panelu, w którym widzi swoje zakupy pogrupowane według daty. Po kliknięciu przycisku „Shipping Details” wyświetlane są szczegółowe informacje dotyczące wysyłki, pobierane z danych zamówienia lub z dokumentu invoice_details.</w:t>
      </w:r>
    </w:p>
    <w:p w14:paraId="3E3DB56A" w14:textId="10F2CA4C" w:rsidR="00B056DA" w:rsidRDefault="00B056DA" w:rsidP="00B056DA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4D478ED0" wp14:editId="2B03EE6B">
            <wp:extent cx="4494178" cy="1824521"/>
            <wp:effectExtent l="0" t="0" r="1905" b="4445"/>
            <wp:docPr id="23076838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768386" name="Picture 4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461" cy="183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06D5F" w14:textId="5D0A8310" w:rsidR="00B056DA" w:rsidRPr="00175BF2" w:rsidRDefault="00B056DA" w:rsidP="00B056DA">
      <w:pPr>
        <w:ind w:firstLine="0"/>
        <w:jc w:val="center"/>
        <w:rPr>
          <w:sz w:val="24"/>
          <w:szCs w:val="24"/>
          <w:lang w:val="en-PL"/>
        </w:rPr>
      </w:pPr>
      <w:r w:rsidRPr="00175BF2">
        <w:rPr>
          <w:i/>
          <w:iCs/>
          <w:sz w:val="24"/>
          <w:szCs w:val="24"/>
          <w:lang w:val="en-PL"/>
        </w:rPr>
        <w:t xml:space="preserve">(zdjęcie przedstawiające </w:t>
      </w:r>
      <w:r>
        <w:rPr>
          <w:i/>
          <w:iCs/>
          <w:sz w:val="24"/>
          <w:szCs w:val="24"/>
          <w:lang w:val="en-PL"/>
        </w:rPr>
        <w:t>panel użytkownika)</w:t>
      </w:r>
    </w:p>
    <w:p w14:paraId="51DE9F03" w14:textId="77777777" w:rsidR="00B056DA" w:rsidRDefault="00175BF2" w:rsidP="00175BF2">
      <w:pPr>
        <w:numPr>
          <w:ilvl w:val="1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anel Administratora:</w:t>
      </w:r>
      <w:r w:rsidRPr="00175BF2">
        <w:rPr>
          <w:sz w:val="24"/>
          <w:szCs w:val="24"/>
          <w:lang w:val="en-PL"/>
        </w:rPr>
        <w:t xml:space="preserve"> Administrator (użytkownik z role_id równym 1) ma dostęp do panelu umożliwiającego zarządzanie produktami. W panelu admina można dodawać nowe produkty, edytować lub usuwać istniejące produkty (z paginacją – maksymalnie 10 produktów na stronę). Ponadto, panel administratora zawiera widok wiadomości kontaktowych przesłanych przez użytkowników za pomocą formularza kontaktowego.</w:t>
      </w:r>
    </w:p>
    <w:p w14:paraId="10484F6F" w14:textId="1D8A1AB5" w:rsidR="00175BF2" w:rsidRPr="00175BF2" w:rsidRDefault="00B056DA" w:rsidP="00B056DA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562F5C15" wp14:editId="036A95DD">
            <wp:extent cx="4124527" cy="2221389"/>
            <wp:effectExtent l="0" t="0" r="3175" b="1270"/>
            <wp:docPr id="28774868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748684" name="Picture 3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2678" cy="2258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5BF2" w:rsidRPr="00175BF2">
        <w:rPr>
          <w:sz w:val="24"/>
          <w:szCs w:val="24"/>
          <w:lang w:val="en-PL"/>
        </w:rPr>
        <w:br/>
      </w:r>
      <w:r w:rsidR="00175BF2" w:rsidRPr="00175BF2">
        <w:rPr>
          <w:i/>
          <w:iCs/>
          <w:sz w:val="24"/>
          <w:szCs w:val="24"/>
          <w:lang w:val="en-PL"/>
        </w:rPr>
        <w:t>(Tu ma być zdjęcie przedstawiające panel admina)</w:t>
      </w:r>
    </w:p>
    <w:p w14:paraId="411C13E4" w14:textId="77777777" w:rsidR="00175BF2" w:rsidRPr="00175BF2" w:rsidRDefault="00175BF2" w:rsidP="00175BF2">
      <w:pPr>
        <w:numPr>
          <w:ilvl w:val="0"/>
          <w:numId w:val="43"/>
        </w:numPr>
        <w:rPr>
          <w:sz w:val="24"/>
          <w:szCs w:val="24"/>
          <w:lang w:val="en-PL"/>
        </w:rPr>
      </w:pPr>
      <w:r w:rsidRPr="00175BF2">
        <w:rPr>
          <w:b/>
          <w:bCs/>
          <w:sz w:val="24"/>
          <w:szCs w:val="24"/>
          <w:lang w:val="en-PL"/>
        </w:rPr>
        <w:t>Proces Zakupowy</w:t>
      </w:r>
      <w:r w:rsidRPr="00175BF2">
        <w:rPr>
          <w:sz w:val="24"/>
          <w:szCs w:val="24"/>
          <w:lang w:val="en-PL"/>
        </w:rPr>
        <w:br/>
        <w:t>Aplikacja umożliwia pełny proces zakupowy: użytkownik dodaje produkty do koszyka, przechodzi do checkoutu, gdzie wprowadza dane wysyłki, faktury i płatności. Wszystkie te informacje są zapisywane w Firestore, co pozwala na dokładne śledzenie zamówień i ułatwia zarządzanie danymi.</w:t>
      </w:r>
    </w:p>
    <w:p w14:paraId="0E5F356C" w14:textId="3036A6D8" w:rsidR="00175BF2" w:rsidRPr="00175BF2" w:rsidRDefault="00175BF2" w:rsidP="00175BF2">
      <w:pPr>
        <w:ind w:firstLine="0"/>
        <w:rPr>
          <w:sz w:val="24"/>
          <w:szCs w:val="24"/>
          <w:lang w:val="en-PL"/>
        </w:rPr>
      </w:pPr>
      <w:r w:rsidRPr="00175BF2">
        <w:rPr>
          <w:sz w:val="24"/>
          <w:szCs w:val="24"/>
          <w:lang w:val="en-PL"/>
        </w:rPr>
        <w:t>Projekt Shop-Vue-Firestore-Demo demonstruje, jak wykorzystać dokumentowy model danych w Firebase Firestore w połączeniu z nowoczesnym front-endem opartym na Vue 3. Aplikacja łączy funkcjonalności sklepu internetowego z elastycznym zarządzaniem danymi, co czyni ją doskonałym przykładem praktycznego zastosowania baz nierelacyjnych w e-commerce.</w:t>
      </w:r>
    </w:p>
    <w:p w14:paraId="1724EADA" w14:textId="5C3CAC8C" w:rsid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3" w:name="_Toc194088135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Struktura i Architektura Projektu</w:t>
      </w:r>
      <w:bookmarkEnd w:id="3"/>
    </w:p>
    <w:p w14:paraId="5CDA32B7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W rozdziale tym omówiono główne założenia architektoniczne aplikacji oraz przedstawiono strukturę katalogów w projekcie. Dzięki temu możliwe jest łatwiejsze zrozumienie sposobu, w jaki poszczególne elementy (frontend, baza danych w Firestore, komponenty Vue) współpracują ze sobą, tworząc spójną całość.</w:t>
      </w:r>
    </w:p>
    <w:p w14:paraId="39D86EAC" w14:textId="77777777" w:rsidR="00B056DA" w:rsidRPr="001A01EB" w:rsidRDefault="00B056DA" w:rsidP="00B056DA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4" w:name="_Toc194088136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3.1 Ogólna Architektura</w:t>
      </w:r>
      <w:bookmarkEnd w:id="4"/>
    </w:p>
    <w:p w14:paraId="3F1A8E4E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Aplikacja </w:t>
      </w:r>
      <w:r w:rsidRPr="00B056DA">
        <w:rPr>
          <w:b/>
          <w:bCs/>
          <w:sz w:val="24"/>
          <w:szCs w:val="24"/>
          <w:lang w:val="en-PL"/>
        </w:rPr>
        <w:t>Shop-Vue-Firestore-Demo</w:t>
      </w:r>
      <w:r w:rsidRPr="00B056DA">
        <w:rPr>
          <w:sz w:val="24"/>
          <w:szCs w:val="24"/>
          <w:lang w:val="en-PL"/>
        </w:rPr>
        <w:t xml:space="preserve"> została zaprojektowana w modelu </w:t>
      </w:r>
      <w:r w:rsidRPr="00B056DA">
        <w:rPr>
          <w:b/>
          <w:bCs/>
          <w:sz w:val="24"/>
          <w:szCs w:val="24"/>
          <w:lang w:val="en-PL"/>
        </w:rPr>
        <w:t>SPA (Single Page Application)</w:t>
      </w:r>
      <w:r w:rsidRPr="00B056DA">
        <w:rPr>
          <w:sz w:val="24"/>
          <w:szCs w:val="24"/>
          <w:lang w:val="en-PL"/>
        </w:rPr>
        <w:t>, w którym:</w:t>
      </w:r>
    </w:p>
    <w:p w14:paraId="78D22DA9" w14:textId="77777777" w:rsidR="00B056DA" w:rsidRPr="00B056DA" w:rsidRDefault="00B056DA" w:rsidP="00B056DA">
      <w:pPr>
        <w:numPr>
          <w:ilvl w:val="0"/>
          <w:numId w:val="44"/>
        </w:numPr>
        <w:jc w:val="left"/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Warstwa frontendu</w:t>
      </w:r>
      <w:r w:rsidRPr="00B056DA">
        <w:rPr>
          <w:sz w:val="24"/>
          <w:szCs w:val="24"/>
          <w:lang w:val="en-PL"/>
        </w:rPr>
        <w:t xml:space="preserve"> oparta jest na frameworku </w:t>
      </w:r>
      <w:r w:rsidRPr="00B056DA">
        <w:rPr>
          <w:b/>
          <w:bCs/>
          <w:sz w:val="24"/>
          <w:szCs w:val="24"/>
          <w:lang w:val="en-PL"/>
        </w:rPr>
        <w:t>Vue 3</w:t>
      </w:r>
      <w:r w:rsidRPr="00B056DA">
        <w:rPr>
          <w:sz w:val="24"/>
          <w:szCs w:val="24"/>
          <w:lang w:val="en-PL"/>
        </w:rPr>
        <w:t>. Komponenty Vue zarządzają interfejsem użytkownika oraz logiką obsługi zdarzeń (np. kliknięcie przycisku „Dodaj do koszyka”).</w:t>
      </w:r>
    </w:p>
    <w:p w14:paraId="322E98BE" w14:textId="77777777" w:rsidR="00B056DA" w:rsidRPr="00B056DA" w:rsidRDefault="00B056DA" w:rsidP="00B056DA">
      <w:pPr>
        <w:numPr>
          <w:ilvl w:val="0"/>
          <w:numId w:val="44"/>
        </w:numPr>
        <w:jc w:val="left"/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Warstwa danych</w:t>
      </w:r>
      <w:r w:rsidRPr="00B056DA">
        <w:rPr>
          <w:sz w:val="24"/>
          <w:szCs w:val="24"/>
          <w:lang w:val="en-PL"/>
        </w:rPr>
        <w:t xml:space="preserve"> znajduje się w chmurze – w bazie </w:t>
      </w:r>
      <w:r w:rsidRPr="00B056DA">
        <w:rPr>
          <w:b/>
          <w:bCs/>
          <w:sz w:val="24"/>
          <w:szCs w:val="24"/>
          <w:lang w:val="en-PL"/>
        </w:rPr>
        <w:t>Firebase Firestore</w:t>
      </w:r>
      <w:r w:rsidRPr="00B056DA">
        <w:rPr>
          <w:sz w:val="24"/>
          <w:szCs w:val="24"/>
          <w:lang w:val="en-PL"/>
        </w:rPr>
        <w:t>, wykorzystującej dokumentowy model danych.</w:t>
      </w:r>
    </w:p>
    <w:p w14:paraId="40A67D87" w14:textId="77777777" w:rsidR="00B056DA" w:rsidRDefault="00B056DA" w:rsidP="00B056DA">
      <w:pPr>
        <w:numPr>
          <w:ilvl w:val="0"/>
          <w:numId w:val="44"/>
        </w:numPr>
        <w:jc w:val="left"/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Komunikacja między Vue a Firestore odbywa się za pomocą oficjalnego SDK Firebase, co pozwala na łatwe wykonywanie operacji CRUD (Create, Read, Update, Delete) na kolekcjach dokumentów.</w:t>
      </w:r>
    </w:p>
    <w:p w14:paraId="7B93FB2F" w14:textId="1A68AAC6" w:rsidR="00B056DA" w:rsidRPr="00B056DA" w:rsidRDefault="00B056DA" w:rsidP="00B056DA">
      <w:pPr>
        <w:ind w:left="360"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3C6C3D0E" wp14:editId="09D2D729">
            <wp:extent cx="5355046" cy="4542817"/>
            <wp:effectExtent l="0" t="0" r="4445" b="3810"/>
            <wp:docPr id="625761801" name="Picture 5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761801" name="Picture 5" descr="A screen shot of a computer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292" cy="455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68FA" w14:textId="725C5321" w:rsidR="00B056DA" w:rsidRPr="00B056DA" w:rsidRDefault="00B056DA" w:rsidP="00B056DA">
      <w:pPr>
        <w:jc w:val="center"/>
        <w:rPr>
          <w:sz w:val="24"/>
          <w:szCs w:val="24"/>
          <w:lang w:val="en-PL"/>
        </w:rPr>
      </w:pPr>
      <w:r w:rsidRPr="00B056DA">
        <w:rPr>
          <w:i/>
          <w:iCs/>
          <w:sz w:val="24"/>
          <w:szCs w:val="24"/>
          <w:lang w:val="en-PL"/>
        </w:rPr>
        <w:t>(diagram przedstawiający przepływ danych między Vue a Firestore”)</w:t>
      </w:r>
    </w:p>
    <w:p w14:paraId="4C0A1CDB" w14:textId="0771FD43" w:rsidR="00B056DA" w:rsidRPr="001A01EB" w:rsidRDefault="00B056DA" w:rsidP="00B056DA">
      <w:pPr>
        <w:pStyle w:val="Heading2"/>
        <w:rPr>
          <w:rFonts w:ascii="Times New Roman" w:hAnsi="Times New Roman" w:cs="Times New Roman"/>
          <w:b/>
          <w:bCs/>
          <w:lang w:val="en-PL"/>
        </w:rPr>
      </w:pPr>
      <w:r>
        <w:rPr>
          <w:lang w:val="en-PL"/>
        </w:rPr>
        <w:br w:type="column"/>
      </w:r>
      <w:bookmarkStart w:id="5" w:name="_Toc194088137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3.2 Struktura Katalogów</w:t>
      </w:r>
      <w:bookmarkEnd w:id="5"/>
    </w:p>
    <w:p w14:paraId="2DA04A42" w14:textId="67717A9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Poniżej zaprezentowano przykładową strukturę katalogów w projekcie, wraz z krótkim opisem zawartości:</w:t>
      </w:r>
    </w:p>
    <w:p w14:paraId="794D8C55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Shop-Vue-Firestore-Demo/</w:t>
      </w:r>
    </w:p>
    <w:p w14:paraId="2F0D8839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docs/</w:t>
      </w:r>
    </w:p>
    <w:p w14:paraId="352FC966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└─ img/</w:t>
      </w:r>
    </w:p>
    <w:p w14:paraId="054E2DF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   └─ app.png         // Zrzuty ekranu, dokumentacja, obrazy pomocnicze</w:t>
      </w:r>
    </w:p>
    <w:p w14:paraId="23462364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database/</w:t>
      </w:r>
    </w:p>
    <w:p w14:paraId="54C871D1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users.json</w:t>
      </w:r>
    </w:p>
    <w:p w14:paraId="28C34B8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products.json</w:t>
      </w:r>
    </w:p>
    <w:p w14:paraId="6734288B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user_product.json</w:t>
      </w:r>
    </w:p>
    <w:p w14:paraId="57043B6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purchases.json</w:t>
      </w:r>
    </w:p>
    <w:p w14:paraId="5868CA1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shipping_details.json</w:t>
      </w:r>
    </w:p>
    <w:p w14:paraId="471ED4F6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invoice_details.json</w:t>
      </w:r>
    </w:p>
    <w:p w14:paraId="04DCC912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payment_details.json</w:t>
      </w:r>
    </w:p>
    <w:p w14:paraId="251A7A01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newsletter.json</w:t>
      </w:r>
    </w:p>
    <w:p w14:paraId="03C73044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└─ contact_messages.json</w:t>
      </w:r>
    </w:p>
    <w:p w14:paraId="0B934127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public/</w:t>
      </w:r>
    </w:p>
    <w:p w14:paraId="2B371B3C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src/</w:t>
      </w:r>
    </w:p>
    <w:p w14:paraId="7C1C8AC2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assets/</w:t>
      </w:r>
    </w:p>
    <w:p w14:paraId="6E043CF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styles/         // Pliki CSS i zasoby graficzne</w:t>
      </w:r>
    </w:p>
    <w:p w14:paraId="33A4DA87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components/</w:t>
      </w:r>
    </w:p>
    <w:p w14:paraId="5660496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Checkout.vue    // Komponent formularza zamówienia</w:t>
      </w:r>
    </w:p>
    <w:p w14:paraId="46EDD96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...             // Inne wielokrotnie używane komponenty</w:t>
      </w:r>
    </w:p>
    <w:p w14:paraId="2DB91E9A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views/</w:t>
      </w:r>
    </w:p>
    <w:p w14:paraId="31D7D4E9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HomeView.vue    // Widok strony głównej</w:t>
      </w:r>
    </w:p>
    <w:p w14:paraId="400FB5C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CartView.vue    // Widok koszyka</w:t>
      </w:r>
    </w:p>
    <w:p w14:paraId="35BC6F0D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ProductDetailView.vue // Szczegóły produktu</w:t>
      </w:r>
    </w:p>
    <w:p w14:paraId="18FD1992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CategoryView.vue</w:t>
      </w:r>
    </w:p>
    <w:p w14:paraId="40CAB355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BrandView.vue</w:t>
      </w:r>
    </w:p>
    <w:p w14:paraId="3B4E8DAF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├─ Auth/</w:t>
      </w:r>
    </w:p>
    <w:p w14:paraId="4F9E4931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├─ LoginView.vue</w:t>
      </w:r>
    </w:p>
    <w:p w14:paraId="066AB5BF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├─ RegisterView.vue</w:t>
      </w:r>
    </w:p>
    <w:p w14:paraId="46CB04CD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├─ PanelView.vue  // Panel użytkownika / admina</w:t>
      </w:r>
    </w:p>
    <w:p w14:paraId="758410F3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│  └─ SettingsView.vue</w:t>
      </w:r>
    </w:p>
    <w:p w14:paraId="668B2A5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 xml:space="preserve">│  │  └─ ...             </w:t>
      </w:r>
    </w:p>
    <w:p w14:paraId="03E54E2A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firebase.js         // Konfiguracja Firebase i inicjalizacja Firestore</w:t>
      </w:r>
    </w:p>
    <w:p w14:paraId="0EF457F5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router/</w:t>
      </w:r>
    </w:p>
    <w:p w14:paraId="4EDF1C6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index.js         // Definicje tras (ścieżek) w aplikacji Vue</w:t>
      </w:r>
    </w:p>
    <w:p w14:paraId="6051A9C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stores/</w:t>
      </w:r>
    </w:p>
    <w:p w14:paraId="37EB3BFE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│  └─ auth.js          // Pinia Store zarządzający stanem autoryzacji</w:t>
      </w:r>
    </w:p>
    <w:p w14:paraId="56694D0C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├─ App.vue             // Główny komponent aplikacji</w:t>
      </w:r>
    </w:p>
    <w:p w14:paraId="20BDB408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│  └─ main.js             // Punkt wejścia (bootstrap) aplikacji Vue</w:t>
      </w:r>
    </w:p>
    <w:p w14:paraId="28B05540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package.json</w:t>
      </w:r>
    </w:p>
    <w:p w14:paraId="0FC33086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├─ vite.config.js</w:t>
      </w:r>
    </w:p>
    <w:p w14:paraId="4E2947F7" w14:textId="77777777" w:rsidR="00B056DA" w:rsidRPr="00B056DA" w:rsidRDefault="00B056DA" w:rsidP="00B056DA">
      <w:pPr>
        <w:spacing w:after="0"/>
        <w:rPr>
          <w:rFonts w:ascii="Courier New" w:hAnsi="Courier New" w:cs="Courier New"/>
          <w:lang w:val="en-PL"/>
        </w:rPr>
      </w:pPr>
      <w:r w:rsidRPr="00B056DA">
        <w:rPr>
          <w:rFonts w:ascii="Courier New" w:hAnsi="Courier New" w:cs="Courier New"/>
          <w:lang w:val="en-PL"/>
        </w:rPr>
        <w:t>└─ README.md</w:t>
      </w:r>
    </w:p>
    <w:p w14:paraId="20BAACEB" w14:textId="77777777" w:rsidR="00B056DA" w:rsidRPr="00B056DA" w:rsidRDefault="00B056DA" w:rsidP="00B056DA">
      <w:pPr>
        <w:numPr>
          <w:ilvl w:val="0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lastRenderedPageBreak/>
        <w:t>docs/</w:t>
      </w:r>
      <w:r w:rsidRPr="00B056DA">
        <w:rPr>
          <w:sz w:val="24"/>
          <w:szCs w:val="24"/>
          <w:lang w:val="en-PL"/>
        </w:rPr>
        <w:t xml:space="preserve"> – Katalog z dokumentacją, zrzutami ekranu i materiałami pomocniczymi.</w:t>
      </w:r>
    </w:p>
    <w:p w14:paraId="34887336" w14:textId="77777777" w:rsidR="00B056DA" w:rsidRPr="00B056DA" w:rsidRDefault="00B056DA" w:rsidP="00B056DA">
      <w:pPr>
        <w:numPr>
          <w:ilvl w:val="0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database/</w:t>
      </w:r>
      <w:r w:rsidRPr="00B056DA">
        <w:rPr>
          <w:sz w:val="24"/>
          <w:szCs w:val="24"/>
          <w:lang w:val="en-PL"/>
        </w:rPr>
        <w:t xml:space="preserve"> – Przechowuje pliki JSON z przykładowymi danymi do importu w Firestore.</w:t>
      </w:r>
    </w:p>
    <w:p w14:paraId="71B8AF2A" w14:textId="77777777" w:rsidR="00B056DA" w:rsidRPr="00B056DA" w:rsidRDefault="00B056DA" w:rsidP="00B056DA">
      <w:pPr>
        <w:numPr>
          <w:ilvl w:val="0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src/</w:t>
      </w:r>
      <w:r w:rsidRPr="00B056DA">
        <w:rPr>
          <w:sz w:val="24"/>
          <w:szCs w:val="24"/>
          <w:lang w:val="en-PL"/>
        </w:rPr>
        <w:t xml:space="preserve"> – Zawiera właściwy kod aplikacji Vue: </w:t>
      </w:r>
    </w:p>
    <w:p w14:paraId="5524C236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assets/</w:t>
      </w:r>
      <w:r w:rsidRPr="00B056DA">
        <w:rPr>
          <w:sz w:val="24"/>
          <w:szCs w:val="24"/>
          <w:lang w:val="en-PL"/>
        </w:rPr>
        <w:t xml:space="preserve"> – Pliki statyczne (CSS, grafiki).</w:t>
      </w:r>
    </w:p>
    <w:p w14:paraId="7E3B774B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components/</w:t>
      </w:r>
      <w:r w:rsidRPr="00B056DA">
        <w:rPr>
          <w:sz w:val="24"/>
          <w:szCs w:val="24"/>
          <w:lang w:val="en-PL"/>
        </w:rPr>
        <w:t xml:space="preserve"> – Komponenty wielokrotnego użytku, np. formularz zamówienia, nagłówek, stopka.</w:t>
      </w:r>
    </w:p>
    <w:p w14:paraId="4A5C64BE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views/</w:t>
      </w:r>
      <w:r w:rsidRPr="00B056DA">
        <w:rPr>
          <w:sz w:val="24"/>
          <w:szCs w:val="24"/>
          <w:lang w:val="en-PL"/>
        </w:rPr>
        <w:t xml:space="preserve"> – Główne widoki aplikacji (strony), np. HomeView, CartView, PanelView.</w:t>
      </w:r>
    </w:p>
    <w:p w14:paraId="5591A776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firebase.js</w:t>
      </w:r>
      <w:r w:rsidRPr="00B056DA">
        <w:rPr>
          <w:sz w:val="24"/>
          <w:szCs w:val="24"/>
          <w:lang w:val="en-PL"/>
        </w:rPr>
        <w:t xml:space="preserve"> – Inicjalizacja Firebase i eksport obiektów auth oraz db.</w:t>
      </w:r>
    </w:p>
    <w:p w14:paraId="4FD23CEC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router/</w:t>
      </w:r>
      <w:r w:rsidRPr="00B056DA">
        <w:rPr>
          <w:sz w:val="24"/>
          <w:szCs w:val="24"/>
          <w:lang w:val="en-PL"/>
        </w:rPr>
        <w:t xml:space="preserve"> – Definicje tras Vue (ścieżek URL do poszczególnych widoków).</w:t>
      </w:r>
    </w:p>
    <w:p w14:paraId="4F780885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stores/</w:t>
      </w:r>
      <w:r w:rsidRPr="00B056DA">
        <w:rPr>
          <w:sz w:val="24"/>
          <w:szCs w:val="24"/>
          <w:lang w:val="en-PL"/>
        </w:rPr>
        <w:t xml:space="preserve"> – Pliki Pinia Store, odpowiedzialne za zarządzanie stanem aplikacji, np. autoryzacja użytkowników.</w:t>
      </w:r>
    </w:p>
    <w:p w14:paraId="4AEBA78A" w14:textId="77777777" w:rsidR="00B056DA" w:rsidRPr="00B056DA" w:rsidRDefault="00B056DA" w:rsidP="00B056DA">
      <w:pPr>
        <w:numPr>
          <w:ilvl w:val="1"/>
          <w:numId w:val="45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App.vue</w:t>
      </w:r>
      <w:r w:rsidRPr="00B056DA">
        <w:rPr>
          <w:sz w:val="24"/>
          <w:szCs w:val="24"/>
          <w:lang w:val="en-PL"/>
        </w:rPr>
        <w:t xml:space="preserve"> i </w:t>
      </w:r>
      <w:r w:rsidRPr="00B056DA">
        <w:rPr>
          <w:b/>
          <w:bCs/>
          <w:sz w:val="24"/>
          <w:szCs w:val="24"/>
          <w:lang w:val="en-PL"/>
        </w:rPr>
        <w:t>main.js</w:t>
      </w:r>
      <w:r w:rsidRPr="00B056DA">
        <w:rPr>
          <w:sz w:val="24"/>
          <w:szCs w:val="24"/>
          <w:lang w:val="en-PL"/>
        </w:rPr>
        <w:t xml:space="preserve"> – Główne pliki startowe aplikacji.</w:t>
      </w:r>
    </w:p>
    <w:p w14:paraId="5625D2DA" w14:textId="77777777" w:rsidR="00B056DA" w:rsidRPr="001A01EB" w:rsidRDefault="00B056DA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6" w:name="_Toc194088138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3.3 Warstwa Frontendu</w:t>
      </w:r>
      <w:bookmarkEnd w:id="6"/>
    </w:p>
    <w:p w14:paraId="0416E511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Warstwa frontendu jest odpowiedzialna za:</w:t>
      </w:r>
    </w:p>
    <w:p w14:paraId="7D5E77EB" w14:textId="77777777" w:rsidR="00B056DA" w:rsidRPr="00B056DA" w:rsidRDefault="00B056DA" w:rsidP="00B056DA">
      <w:pPr>
        <w:numPr>
          <w:ilvl w:val="0"/>
          <w:numId w:val="46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Wyświetlanie danych</w:t>
      </w:r>
      <w:r w:rsidRPr="00B056DA">
        <w:rPr>
          <w:sz w:val="24"/>
          <w:szCs w:val="24"/>
          <w:lang w:val="en-PL"/>
        </w:rPr>
        <w:t xml:space="preserve"> pobranych z Firestore (np. listy produktów, zawartości koszyka).</w:t>
      </w:r>
    </w:p>
    <w:p w14:paraId="2C2B5BCC" w14:textId="77777777" w:rsidR="00B056DA" w:rsidRPr="00B056DA" w:rsidRDefault="00B056DA" w:rsidP="00B056DA">
      <w:pPr>
        <w:numPr>
          <w:ilvl w:val="0"/>
          <w:numId w:val="46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Obsługę interakcji użytkownika</w:t>
      </w:r>
      <w:r w:rsidRPr="00B056DA">
        <w:rPr>
          <w:sz w:val="24"/>
          <w:szCs w:val="24"/>
          <w:lang w:val="en-PL"/>
        </w:rPr>
        <w:t>, np. kliknięcia przycisków „Dodaj do koszyka” czy wypełnienie formularza rejestracyjnego.</w:t>
      </w:r>
    </w:p>
    <w:p w14:paraId="166D6A78" w14:textId="77777777" w:rsidR="00B056DA" w:rsidRPr="00B056DA" w:rsidRDefault="00B056DA" w:rsidP="00B056DA">
      <w:pPr>
        <w:numPr>
          <w:ilvl w:val="0"/>
          <w:numId w:val="46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Zarządzanie stanem</w:t>
      </w:r>
      <w:r w:rsidRPr="00B056DA">
        <w:rPr>
          <w:sz w:val="24"/>
          <w:szCs w:val="24"/>
          <w:lang w:val="en-PL"/>
        </w:rPr>
        <w:t xml:space="preserve"> aplikacji (np. informacje o zalogowanym użytkowniku, lista produktów w koszyku) przy pomocy Pinia Store.</w:t>
      </w:r>
    </w:p>
    <w:p w14:paraId="7E9A2A66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Dzięki wykorzystaniu frameworka Vue 3 możliwe jest komponowanie interfejsu w postaci modułowych komponentów oraz łatwe skalowanie projektu.</w:t>
      </w:r>
    </w:p>
    <w:p w14:paraId="7B597CB8" w14:textId="77777777" w:rsidR="00B056DA" w:rsidRPr="001A01EB" w:rsidRDefault="00B056DA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7" w:name="_Toc194088139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3.4 Warstwa Bazy Danych (Firebase Firestore)</w:t>
      </w:r>
      <w:bookmarkEnd w:id="7"/>
    </w:p>
    <w:p w14:paraId="33128DD0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Aplikacja wykorzystuje Firebase Firestore jako główne repozytorium danych w modelu dokumentowym:</w:t>
      </w:r>
    </w:p>
    <w:p w14:paraId="69D73ED9" w14:textId="77777777" w:rsidR="00B056DA" w:rsidRPr="00B056DA" w:rsidRDefault="00B056DA" w:rsidP="00B056DA">
      <w:pPr>
        <w:numPr>
          <w:ilvl w:val="0"/>
          <w:numId w:val="47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Kolekcje</w:t>
      </w:r>
      <w:r w:rsidRPr="00B056DA">
        <w:rPr>
          <w:sz w:val="24"/>
          <w:szCs w:val="24"/>
          <w:lang w:val="en-PL"/>
        </w:rPr>
        <w:t xml:space="preserve"> (np. products, purchases, newsletter) przechowują dokumenty, z których każdy może mieć złożone struktury danych (tablice, zagnieżdżone obiekty).</w:t>
      </w:r>
    </w:p>
    <w:p w14:paraId="01930651" w14:textId="77777777" w:rsidR="00B056DA" w:rsidRPr="00B056DA" w:rsidRDefault="00B056DA" w:rsidP="00B056DA">
      <w:pPr>
        <w:numPr>
          <w:ilvl w:val="0"/>
          <w:numId w:val="47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Operacje CRUD</w:t>
      </w:r>
      <w:r w:rsidRPr="00B056DA">
        <w:rPr>
          <w:sz w:val="24"/>
          <w:szCs w:val="24"/>
          <w:lang w:val="en-PL"/>
        </w:rPr>
        <w:t xml:space="preserve"> (Create, Read, Update, Delete) realizowane są za pomocą oficjalnego SDK Firebase, co umożliwia bezpośrednie wywołania w kodzie Vue (np. addDoc, getDoc, updateDoc, deleteDoc).</w:t>
      </w:r>
    </w:p>
    <w:p w14:paraId="00661218" w14:textId="77777777" w:rsidR="00B056DA" w:rsidRPr="00B056DA" w:rsidRDefault="00B056DA" w:rsidP="00B056DA">
      <w:pPr>
        <w:numPr>
          <w:ilvl w:val="0"/>
          <w:numId w:val="47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Reguły bezpieczeństwa</w:t>
      </w:r>
      <w:r w:rsidRPr="00B056DA">
        <w:rPr>
          <w:sz w:val="24"/>
          <w:szCs w:val="24"/>
          <w:lang w:val="en-PL"/>
        </w:rPr>
        <w:t xml:space="preserve"> w Firestore pozwalają kontrolować, kto ma dostęp do poszczególnych dokumentów i kolekcji.</w:t>
      </w:r>
    </w:p>
    <w:p w14:paraId="5292E437" w14:textId="1DAF0610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Dzięki takiemu podejściu aplikacja może dynamicznie reagować na zmiany w bazie danych, zapewniając użytkownikom aktualne informacje (np. stan magazynowy produktu) bez konieczności odświeżania strony.</w:t>
      </w:r>
    </w:p>
    <w:p w14:paraId="6AEB4541" w14:textId="7D3DC06C" w:rsidR="00893384" w:rsidRDefault="00B056DA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8" w:name="_Toc194088140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Integracja z </w:t>
      </w:r>
      <w:proofErr w:type="spellStart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irebase</w:t>
      </w:r>
      <w:bookmarkEnd w:id="8"/>
      <w:proofErr w:type="spellEnd"/>
    </w:p>
    <w:p w14:paraId="62509918" w14:textId="0E4810F4" w:rsidR="00B056DA" w:rsidRPr="00B056DA" w:rsidRDefault="00B056DA" w:rsidP="006A57D6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W tej części omówiono sposób, w jaki projekt </w:t>
      </w:r>
      <w:r w:rsidRPr="00B056DA">
        <w:rPr>
          <w:b/>
          <w:bCs/>
          <w:sz w:val="24"/>
          <w:szCs w:val="24"/>
          <w:lang w:val="en-PL"/>
        </w:rPr>
        <w:t>Shop-Vue-Firestore-Demo</w:t>
      </w:r>
      <w:r w:rsidRPr="00B056DA">
        <w:rPr>
          <w:sz w:val="24"/>
          <w:szCs w:val="24"/>
          <w:lang w:val="en-PL"/>
        </w:rPr>
        <w:t xml:space="preserve"> został połączony z usługami Firebase, w szczególności z bazą danych Firestore. Dzięki temu aplikacja może w prosty sposób zarządzać danymi, takimi jak produkty, zamówienia czy wiadomości kontaktowe, korzystając z modelu dokumentowego.</w:t>
      </w:r>
    </w:p>
    <w:p w14:paraId="490E07EF" w14:textId="77777777" w:rsidR="00B056DA" w:rsidRPr="001A01EB" w:rsidRDefault="00B056DA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9" w:name="_Toc194088141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4.1 Konfiguracja i Inicjalizacja</w:t>
      </w:r>
      <w:bookmarkEnd w:id="9"/>
    </w:p>
    <w:p w14:paraId="3A5329FA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Podstawowa konfiguracja Firebase odbywa się w pliku (na przykład) src/firebase.js, w którym importowane są odpowiednie moduły z pakietu </w:t>
      </w:r>
      <w:r w:rsidRPr="00B056DA">
        <w:rPr>
          <w:b/>
          <w:bCs/>
          <w:sz w:val="24"/>
          <w:szCs w:val="24"/>
          <w:lang w:val="en-PL"/>
        </w:rPr>
        <w:t>firebase</w:t>
      </w:r>
      <w:r w:rsidRPr="00B056DA">
        <w:rPr>
          <w:sz w:val="24"/>
          <w:szCs w:val="24"/>
          <w:lang w:val="en-PL"/>
        </w:rPr>
        <w:t>. Następnie wywołuje się funkcję initializeApp z obiektem konfiguracji pobranym z konsoli Firebase. Poniżej znajduje się przykładowy fragment kodu:</w:t>
      </w:r>
    </w:p>
    <w:p w14:paraId="2C57384A" w14:textId="77777777" w:rsidR="00B056DA" w:rsidRPr="00B056DA" w:rsidRDefault="00B056DA" w:rsidP="006A57D6">
      <w:pPr>
        <w:spacing w:after="0"/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import { initializeApp } from "firebase/app";</w:t>
      </w:r>
    </w:p>
    <w:p w14:paraId="291746E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getFirestore } from "firebase/firestore";</w:t>
      </w:r>
    </w:p>
    <w:p w14:paraId="7D08B5F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getAuth } from "firebase/auth";</w:t>
      </w:r>
    </w:p>
    <w:p w14:paraId="523A4DC0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21C5AA6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const firebaseConfig = {</w:t>
      </w:r>
    </w:p>
    <w:p w14:paraId="3727CBC0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piKey: "YOUR_API_KEY",</w:t>
      </w:r>
    </w:p>
    <w:p w14:paraId="0CC0486A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uthDomain: "YOUR_AUTH_DOMAIN",</w:t>
      </w:r>
    </w:p>
    <w:p w14:paraId="47A6BECF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projectId: "YOUR_PROJECT_ID",</w:t>
      </w:r>
    </w:p>
    <w:p w14:paraId="62F2DCC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// pozostałe pola konfiguracyjne...</w:t>
      </w:r>
    </w:p>
    <w:p w14:paraId="1A0D5088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};</w:t>
      </w:r>
    </w:p>
    <w:p w14:paraId="0BD743C2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5C4F0E7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// Inicjalizacja aplikacji Firebase</w:t>
      </w:r>
    </w:p>
    <w:p w14:paraId="5FEBC745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const app = initializeApp(firebaseConfig);</w:t>
      </w:r>
    </w:p>
    <w:p w14:paraId="7348978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42EAF53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// Eksport obiektów do użycia w innych częściach projektu</w:t>
      </w:r>
    </w:p>
    <w:p w14:paraId="4ACEBFC2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export const db = getFirestore(app);</w:t>
      </w:r>
    </w:p>
    <w:p w14:paraId="789F61D2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export const auth = getAuth(app);</w:t>
      </w:r>
    </w:p>
    <w:p w14:paraId="3B1AC298" w14:textId="77777777" w:rsidR="006A57D6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Dzięki temu w dowolnym miejscu projektu można zaimportować db (Firestore) lub auth (Firebase Authentication) i wykonywać operacje związane z bazą danych lub logowaniem użytkowników.</w:t>
      </w:r>
    </w:p>
    <w:p w14:paraId="50D7CB8A" w14:textId="142F840C" w:rsidR="00B056DA" w:rsidRPr="00B056DA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7DE97E66" wp14:editId="6F0468AA">
            <wp:extent cx="5760720" cy="2466340"/>
            <wp:effectExtent l="0" t="0" r="5080" b="0"/>
            <wp:docPr id="122243504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435047" name="Picture 6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6DA" w:rsidRPr="00B056DA">
        <w:rPr>
          <w:sz w:val="24"/>
          <w:szCs w:val="24"/>
          <w:lang w:val="en-PL"/>
        </w:rPr>
        <w:br/>
      </w:r>
      <w:r>
        <w:rPr>
          <w:i/>
          <w:iCs/>
          <w:sz w:val="24"/>
          <w:szCs w:val="24"/>
          <w:lang w:val="en-PL"/>
        </w:rPr>
        <w:t xml:space="preserve">( Zrzut </w:t>
      </w:r>
      <w:r w:rsidR="00B056DA" w:rsidRPr="00B056DA">
        <w:rPr>
          <w:i/>
          <w:iCs/>
          <w:sz w:val="24"/>
          <w:szCs w:val="24"/>
          <w:lang w:val="en-PL"/>
        </w:rPr>
        <w:t>ekranu z konsoli Firebase, pokazujący projekt i dane konfiguracyjne)</w:t>
      </w:r>
    </w:p>
    <w:p w14:paraId="01A85224" w14:textId="77777777" w:rsidR="00B056DA" w:rsidRPr="001A01EB" w:rsidRDefault="00B056DA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0" w:name="_Toc194088142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4.2 Operacje na Kolekcjach Firestore</w:t>
      </w:r>
      <w:bookmarkEnd w:id="10"/>
    </w:p>
    <w:p w14:paraId="3163DCDC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 xml:space="preserve">W projekcie zastosowano </w:t>
      </w:r>
      <w:r w:rsidRPr="00B056DA">
        <w:rPr>
          <w:b/>
          <w:bCs/>
          <w:sz w:val="24"/>
          <w:szCs w:val="24"/>
          <w:lang w:val="en-PL"/>
        </w:rPr>
        <w:t>oficjalne SDK Firebase</w:t>
      </w:r>
      <w:r w:rsidRPr="00B056DA">
        <w:rPr>
          <w:sz w:val="24"/>
          <w:szCs w:val="24"/>
          <w:lang w:val="en-PL"/>
        </w:rPr>
        <w:t xml:space="preserve"> do komunikacji z Firestore. Przykładowo, w panelu administratora:</w:t>
      </w:r>
    </w:p>
    <w:p w14:paraId="5F1CBD16" w14:textId="77777777" w:rsidR="00B056DA" w:rsidRPr="00B056DA" w:rsidRDefault="00B056DA" w:rsidP="00B056DA">
      <w:pPr>
        <w:numPr>
          <w:ilvl w:val="0"/>
          <w:numId w:val="48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Dodawanie produktu</w:t>
      </w:r>
      <w:r w:rsidRPr="00B056DA">
        <w:rPr>
          <w:sz w:val="24"/>
          <w:szCs w:val="24"/>
          <w:lang w:val="en-PL"/>
        </w:rPr>
        <w:t xml:space="preserve"> realizowane jest przez wywołanie addDoc na kolekcji products, przekazując obiekt z polami takimi jak title, price czy stock.</w:t>
      </w:r>
    </w:p>
    <w:p w14:paraId="6C8EE02D" w14:textId="77777777" w:rsidR="00B056DA" w:rsidRPr="00B056DA" w:rsidRDefault="00B056DA" w:rsidP="00B056DA">
      <w:pPr>
        <w:numPr>
          <w:ilvl w:val="0"/>
          <w:numId w:val="48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Edycja produktu</w:t>
      </w:r>
      <w:r w:rsidRPr="00B056DA">
        <w:rPr>
          <w:sz w:val="24"/>
          <w:szCs w:val="24"/>
          <w:lang w:val="en-PL"/>
        </w:rPr>
        <w:t xml:space="preserve"> wykorzystuje updateDoc, gdzie należy podać referencję do dokumentu (np. doc(db, "products", prod.id)) i obiekt z nowymi wartościami pól.</w:t>
      </w:r>
    </w:p>
    <w:p w14:paraId="403B0526" w14:textId="77777777" w:rsidR="00B056DA" w:rsidRPr="00B056DA" w:rsidRDefault="00B056DA" w:rsidP="00B056DA">
      <w:pPr>
        <w:numPr>
          <w:ilvl w:val="0"/>
          <w:numId w:val="48"/>
        </w:numPr>
        <w:rPr>
          <w:sz w:val="24"/>
          <w:szCs w:val="24"/>
          <w:lang w:val="en-PL"/>
        </w:rPr>
      </w:pPr>
      <w:r w:rsidRPr="00B056DA">
        <w:rPr>
          <w:b/>
          <w:bCs/>
          <w:sz w:val="24"/>
          <w:szCs w:val="24"/>
          <w:lang w:val="en-PL"/>
        </w:rPr>
        <w:t>Usuwanie produktu</w:t>
      </w:r>
      <w:r w:rsidRPr="00B056DA">
        <w:rPr>
          <w:sz w:val="24"/>
          <w:szCs w:val="24"/>
          <w:lang w:val="en-PL"/>
        </w:rPr>
        <w:t xml:space="preserve"> polega na wywołaniu deleteDoc z analogiczną referencją do dokumentu.</w:t>
      </w:r>
    </w:p>
    <w:p w14:paraId="334164BD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Poniższy fragment kodu obrazuje wywołanie updateDoc:</w:t>
      </w:r>
    </w:p>
    <w:p w14:paraId="6305C8CB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doc, updateDoc } from "firebase/firestore";</w:t>
      </w:r>
    </w:p>
    <w:p w14:paraId="6FF51020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import { db } from "@/firebase";</w:t>
      </w:r>
    </w:p>
    <w:p w14:paraId="2778898C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5641855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async function handleUpdateProduct(prod) {</w:t>
      </w:r>
    </w:p>
    <w:p w14:paraId="2AA45CE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// Walidacja (np. czy cena &gt;= 0 i stock &gt;= 0)</w:t>
      </w:r>
    </w:p>
    <w:p w14:paraId="7E8BDF27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if (prod.price &lt; 0 || prod.stock &lt; 0) {</w:t>
      </w:r>
    </w:p>
    <w:p w14:paraId="56FCDCF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alert("Price and stock must be 0 or greater.");</w:t>
      </w:r>
    </w:p>
    <w:p w14:paraId="3DB4FA78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return;</w:t>
      </w:r>
    </w:p>
    <w:p w14:paraId="62F99D2A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}</w:t>
      </w:r>
    </w:p>
    <w:p w14:paraId="1D0F50B7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6F984B0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wait updateDoc(doc(db, "products", prod.id), {</w:t>
      </w:r>
    </w:p>
    <w:p w14:paraId="40824CFD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title: prod.title,</w:t>
      </w:r>
    </w:p>
    <w:p w14:paraId="61D067D7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price: prod.price,</w:t>
      </w:r>
    </w:p>
    <w:p w14:paraId="132C8C75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stock: prod.stock,</w:t>
      </w:r>
    </w:p>
    <w:p w14:paraId="2F1526D1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  // inne pola...</w:t>
      </w:r>
    </w:p>
    <w:p w14:paraId="597EF03F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});</w:t>
      </w:r>
    </w:p>
    <w:p w14:paraId="75D3964C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 xml:space="preserve">  alert("Product updated.");</w:t>
      </w:r>
    </w:p>
    <w:p w14:paraId="5139D3A6" w14:textId="77777777" w:rsidR="00B056DA" w:rsidRPr="00B056DA" w:rsidRDefault="00B056DA" w:rsidP="006A57D6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B056DA">
        <w:rPr>
          <w:rFonts w:ascii="Courier New" w:hAnsi="Courier New" w:cs="Courier New"/>
          <w:sz w:val="24"/>
          <w:szCs w:val="24"/>
          <w:lang w:val="en-PL"/>
        </w:rPr>
        <w:t>}</w:t>
      </w:r>
    </w:p>
    <w:p w14:paraId="327972AE" w14:textId="77777777" w:rsid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Podobnie przebiegają operacje w innych częściach aplikacji, np. w panelu użytkownika (pobieranie listy zamówień) czy w formularzu kontaktowym (zapisywanie wiadomości do kolekcji contact_messages).</w:t>
      </w:r>
    </w:p>
    <w:p w14:paraId="6ACA3FB8" w14:textId="26AB27BB" w:rsidR="006A57D6" w:rsidRPr="00B056DA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lastRenderedPageBreak/>
        <w:drawing>
          <wp:inline distT="0" distB="0" distL="0" distR="0" wp14:anchorId="0F1FF3D9" wp14:editId="1BB92F65">
            <wp:extent cx="2931242" cy="4036978"/>
            <wp:effectExtent l="0" t="0" r="2540" b="1905"/>
            <wp:docPr id="9884135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41358" name="Picture 7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914" cy="405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1EE58" w14:textId="18B60A95" w:rsidR="00B056DA" w:rsidRPr="00B056DA" w:rsidRDefault="00B056DA" w:rsidP="006A57D6">
      <w:pPr>
        <w:ind w:firstLine="0"/>
        <w:jc w:val="center"/>
        <w:rPr>
          <w:sz w:val="24"/>
          <w:szCs w:val="24"/>
          <w:lang w:val="en-PL"/>
        </w:rPr>
      </w:pPr>
      <w:r w:rsidRPr="00B056DA">
        <w:rPr>
          <w:i/>
          <w:iCs/>
          <w:sz w:val="24"/>
          <w:szCs w:val="24"/>
          <w:lang w:val="en-PL"/>
        </w:rPr>
        <w:t>(</w:t>
      </w:r>
      <w:r w:rsidR="006A57D6">
        <w:rPr>
          <w:i/>
          <w:iCs/>
          <w:sz w:val="24"/>
          <w:szCs w:val="24"/>
          <w:lang w:val="en-PL"/>
        </w:rPr>
        <w:t>Z</w:t>
      </w:r>
      <w:r w:rsidRPr="00B056DA">
        <w:rPr>
          <w:i/>
          <w:iCs/>
          <w:sz w:val="24"/>
          <w:szCs w:val="24"/>
          <w:lang w:val="en-PL"/>
        </w:rPr>
        <w:t>rzut ekranu z Firestore w konsoli Firebase, prezentujący struktury kolekcji products, purchases, newsletter, itp.)</w:t>
      </w:r>
    </w:p>
    <w:p w14:paraId="77B158D8" w14:textId="77777777" w:rsidR="00B056DA" w:rsidRPr="001A01EB" w:rsidRDefault="00B056DA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1" w:name="_Toc194088143"/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4.3 Reguły Bezpieczeństwa i Autoryzacja</w:t>
      </w:r>
      <w:bookmarkEnd w:id="11"/>
    </w:p>
    <w:p w14:paraId="69AA3D1E" w14:textId="77777777" w:rsidR="00B056DA" w:rsidRPr="00B056DA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W projekcie, w środowisku deweloperskim, można ustawić dość otwarte reguły bezpieczeństwa, aby ułatwić testowanie. W środowisku produkcyjnym należy jednak odpowiednio skonfigurować reguły Firestore, by chronić dane przed nieautoryzowanym dostępem (np. umożliwiać modyfikację produktów tylko użytkownikowi z rolą administratora).</w:t>
      </w:r>
    </w:p>
    <w:p w14:paraId="78CD763B" w14:textId="2F63C4EF" w:rsidR="00B056DA" w:rsidRPr="006A57D6" w:rsidRDefault="00B056DA" w:rsidP="00B056DA">
      <w:pPr>
        <w:rPr>
          <w:sz w:val="24"/>
          <w:szCs w:val="24"/>
          <w:lang w:val="en-PL"/>
        </w:rPr>
      </w:pPr>
      <w:r w:rsidRPr="00B056DA">
        <w:rPr>
          <w:sz w:val="24"/>
          <w:szCs w:val="24"/>
          <w:lang w:val="en-PL"/>
        </w:rPr>
        <w:t>Zastosowanie modelu dokumentowego w Firestore upraszcza zarządzanie danymi – każdy produkt, zamówienie czy wiadomość kontaktowa to odrębny dokument, co pozwala na łatwe skalowanie i rozdzielenie odpowiedzialności pomiędzy różne kolekcje.</w:t>
      </w:r>
    </w:p>
    <w:p w14:paraId="3C0BD534" w14:textId="1ECEFB91" w:rsidR="001F3C1F" w:rsidRDefault="006A57D6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12" w:name="_Toc194088144"/>
      <w:r w:rsidR="001F3C1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Operacje CRUD w </w:t>
      </w:r>
      <w:proofErr w:type="spellStart"/>
      <w:r w:rsidR="001F3C1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irebase</w:t>
      </w:r>
      <w:bookmarkEnd w:id="12"/>
      <w:proofErr w:type="spellEnd"/>
    </w:p>
    <w:p w14:paraId="2D8861FE" w14:textId="77777777" w:rsidR="001F3C1F" w:rsidRPr="001F3C1F" w:rsidRDefault="001F3C1F" w:rsidP="001F3C1F">
      <w:pPr>
        <w:spacing w:after="0" w:line="240" w:lineRule="auto"/>
        <w:ind w:firstLine="680"/>
        <w:rPr>
          <w:rFonts w:eastAsia="Times New Roman" w:cs="Times New Roman"/>
          <w:sz w:val="24"/>
          <w:szCs w:val="24"/>
          <w:lang w:val="en-PL" w:eastAsia="en-GB"/>
        </w:rPr>
      </w:pP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W projekcie sklepu internetowego wykorzystano Firebase Firestore jako główną nierelacyjną bazę danych. Podstawowe operacje na danych wykonywane są przy użyciu metod z oficjalnego SDK Firebase w połączeniu z frameworkiem Vue. Operacje CRUD (Create, Read, Update, Delete) realizowane są bezpośrednio w komponentach aplikacji przy pomocy funkcji JavaScript dostarczanych przez bibliotekę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firebase/firestore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>.</w:t>
      </w:r>
    </w:p>
    <w:p w14:paraId="7EC8E87B" w14:textId="69D56608" w:rsidR="001F3C1F" w:rsidRPr="001F3C1F" w:rsidRDefault="001F3C1F" w:rsidP="001F3C1F">
      <w:pPr>
        <w:pStyle w:val="ListParagraph"/>
        <w:numPr>
          <w:ilvl w:val="1"/>
          <w:numId w:val="41"/>
        </w:numPr>
        <w:spacing w:before="100" w:beforeAutospacing="1" w:after="0" w:line="240" w:lineRule="auto"/>
        <w:jc w:val="left"/>
        <w:rPr>
          <w:rFonts w:eastAsia="Times New Roman" w:cs="Times New Roman"/>
          <w:sz w:val="24"/>
          <w:szCs w:val="24"/>
          <w:lang w:val="en-PL" w:eastAsia="en-GB"/>
        </w:rPr>
      </w:pPr>
      <w:bookmarkStart w:id="13" w:name="_Toc194088145"/>
      <w:r w:rsidRPr="001F3C1F">
        <w:rPr>
          <w:rStyle w:val="Heading1Char"/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  <w:t>Tworzenie danych (Create)</w:t>
      </w:r>
      <w:bookmarkEnd w:id="13"/>
      <w:r w:rsidRPr="001F3C1F">
        <w:rPr>
          <w:rFonts w:eastAsia="Times New Roman" w:cs="Times New Roman"/>
          <w:color w:val="000000" w:themeColor="text1"/>
          <w:sz w:val="24"/>
          <w:szCs w:val="24"/>
          <w:lang w:val="en-PL" w:eastAsia="en-GB"/>
        </w:rPr>
        <w:t xml:space="preserve"> </w:t>
      </w:r>
    </w:p>
    <w:p w14:paraId="64240F95" w14:textId="2B2D2A9F" w:rsidR="001F3C1F" w:rsidRDefault="001F3C1F" w:rsidP="001F3C1F">
      <w:pPr>
        <w:spacing w:after="0" w:line="240" w:lineRule="auto"/>
        <w:rPr>
          <w:rFonts w:eastAsia="Times New Roman" w:cs="Times New Roman"/>
          <w:sz w:val="24"/>
          <w:szCs w:val="24"/>
          <w:lang w:val="en-PL" w:eastAsia="en-GB"/>
        </w:rPr>
      </w:pP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Tworzenie nowych dokumentów odbywa się za pomocą metod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add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oraz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set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. Funkcja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add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generuje automatyczny identyfikator dokumentu, natomiast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set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pozwala na ręczne określenie ID dokumentu. Dokumenty dodawane są do odpowiedniej kolekcji Firestore. Dane przesyłane są bezpośrednio z aplikacji Vue, dzięki czemu są natychmiast dostępne dla użytkowników.</w:t>
      </w:r>
    </w:p>
    <w:p w14:paraId="3F998CA9" w14:textId="2010060D" w:rsidR="001F3C1F" w:rsidRPr="001F3C1F" w:rsidRDefault="00631841" w:rsidP="00631841">
      <w:pPr>
        <w:spacing w:after="0" w:line="240" w:lineRule="auto"/>
        <w:ind w:firstLine="0"/>
        <w:jc w:val="center"/>
        <w:rPr>
          <w:rFonts w:eastAsia="Times New Roman" w:cs="Times New Roman"/>
          <w:sz w:val="24"/>
          <w:szCs w:val="24"/>
          <w:lang w:val="en-PL" w:eastAsia="en-GB"/>
        </w:rPr>
      </w:pPr>
      <w:r>
        <w:rPr>
          <w:rFonts w:eastAsia="Times New Roman" w:cs="Times New Roman"/>
          <w:b/>
          <w:bCs/>
          <w:noProof/>
          <w:color w:val="000000" w:themeColor="text1"/>
          <w:sz w:val="24"/>
          <w:szCs w:val="24"/>
          <w:lang w:val="en-PL" w:eastAsia="en-GB"/>
        </w:rPr>
        <w:drawing>
          <wp:inline distT="0" distB="0" distL="0" distR="0" wp14:anchorId="21C4EA74" wp14:editId="563A0F69">
            <wp:extent cx="4503906" cy="2154150"/>
            <wp:effectExtent l="0" t="0" r="5080" b="5080"/>
            <wp:docPr id="1666571335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571335" name="Picture 2" descr="A screen shot of a computer pr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690" cy="216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0C288" w14:textId="20F06078" w:rsidR="001F3C1F" w:rsidRPr="001F3C1F" w:rsidRDefault="001F3C1F" w:rsidP="001F3C1F">
      <w:pPr>
        <w:pStyle w:val="Heading1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</w:pPr>
      <w:bookmarkStart w:id="14" w:name="_Toc194088146"/>
      <w:r w:rsidRPr="001F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  <w:t>5.2 Odczytywanie danych (Read)</w:t>
      </w:r>
      <w:bookmarkEnd w:id="14"/>
      <w:r w:rsidRPr="001F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  <w:t xml:space="preserve"> </w:t>
      </w:r>
    </w:p>
    <w:p w14:paraId="5676BDD0" w14:textId="2D9C22D3" w:rsidR="001F3C1F" w:rsidRDefault="001F3C1F" w:rsidP="001F3C1F">
      <w:pPr>
        <w:spacing w:after="0" w:line="240" w:lineRule="auto"/>
        <w:rPr>
          <w:rFonts w:eastAsia="Times New Roman" w:cs="Times New Roman"/>
          <w:sz w:val="24"/>
          <w:szCs w:val="24"/>
          <w:lang w:val="en-PL" w:eastAsia="en-GB"/>
        </w:rPr>
      </w:pP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Odczytywanie danych z bazy Firestore wykonywane jest przy użyciu funkcji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get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do pobrania pojedynczego dokumentu lub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getDocs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w przypadku całych kolekcji. Wynikiem operacji jest dynamiczne wyświetlanie informacji o produktach, zamówieniach czy wiadomościach kontaktowych. Dane są przypisywane do zmiennych reaktywnych Vue, co umożliwia automatyczną aktualizację interfejsu użytkownika.</w:t>
      </w:r>
    </w:p>
    <w:p w14:paraId="665C0818" w14:textId="6F8602F8" w:rsidR="00631841" w:rsidRPr="001F3C1F" w:rsidRDefault="00631841" w:rsidP="00631841">
      <w:pPr>
        <w:spacing w:after="0" w:line="240" w:lineRule="auto"/>
        <w:ind w:firstLine="0"/>
        <w:jc w:val="center"/>
        <w:rPr>
          <w:rFonts w:eastAsia="Times New Roman" w:cs="Times New Roman"/>
          <w:sz w:val="24"/>
          <w:szCs w:val="24"/>
          <w:lang w:val="en-PL" w:eastAsia="en-GB"/>
        </w:rPr>
      </w:pPr>
      <w:r>
        <w:rPr>
          <w:rFonts w:eastAsia="Times New Roman" w:cs="Times New Roman"/>
          <w:noProof/>
          <w:sz w:val="24"/>
          <w:szCs w:val="24"/>
          <w:lang w:val="en-PL" w:eastAsia="en-GB"/>
        </w:rPr>
        <w:drawing>
          <wp:inline distT="0" distB="0" distL="0" distR="0" wp14:anchorId="032CDA09" wp14:editId="53A75A25">
            <wp:extent cx="4947170" cy="2587558"/>
            <wp:effectExtent l="0" t="0" r="0" b="3810"/>
            <wp:docPr id="133458196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581966" name="Picture 1" descr="A screen shot of a computer cod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3047" cy="2611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F494" w14:textId="77777777" w:rsidR="001F3C1F" w:rsidRPr="001F3C1F" w:rsidRDefault="001F3C1F" w:rsidP="001F3C1F">
      <w:pPr>
        <w:pStyle w:val="Heading1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</w:pPr>
      <w:bookmarkStart w:id="15" w:name="_Toc194088147"/>
      <w:r w:rsidRPr="001F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  <w:lastRenderedPageBreak/>
        <w:t>5.3 Aktualizacja danych (Update)</w:t>
      </w:r>
      <w:bookmarkEnd w:id="15"/>
    </w:p>
    <w:p w14:paraId="44422D89" w14:textId="39D9A75A" w:rsidR="00631841" w:rsidRDefault="001F3C1F" w:rsidP="001F3C1F">
      <w:pPr>
        <w:spacing w:after="0" w:line="240" w:lineRule="auto"/>
        <w:ind w:firstLine="0"/>
        <w:rPr>
          <w:rFonts w:eastAsia="Times New Roman" w:cs="Times New Roman"/>
          <w:sz w:val="24"/>
          <w:szCs w:val="24"/>
          <w:lang w:val="en-PL" w:eastAsia="en-GB"/>
        </w:rPr>
      </w:pP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</w:t>
      </w:r>
      <w:r>
        <w:rPr>
          <w:rFonts w:eastAsia="Times New Roman" w:cs="Times New Roman"/>
          <w:sz w:val="24"/>
          <w:szCs w:val="24"/>
          <w:lang w:val="en-PL" w:eastAsia="en-GB"/>
        </w:rPr>
        <w:tab/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Do aktualizacji danych wykorzystano funkcję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update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. W połączeniu z metodą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 pozwala ona precyzyjnie wskazać dokument, który należy zaktualizować. W projekcie metoda ta wykorzystywana jest np. przy edycji informacji o produktach, aktualizacji ilości w koszyku czy zmianie statusu zamówienia. Zmiany są natychmiast widoczne zarówno w bazie danych, jak i interfejsie aplikacji.</w:t>
      </w:r>
    </w:p>
    <w:p w14:paraId="1240EF76" w14:textId="102D8A25" w:rsidR="00631841" w:rsidRPr="001F3C1F" w:rsidRDefault="00631841" w:rsidP="00631841">
      <w:pPr>
        <w:spacing w:after="0" w:line="240" w:lineRule="auto"/>
        <w:ind w:firstLine="0"/>
        <w:jc w:val="center"/>
        <w:rPr>
          <w:rFonts w:eastAsia="Times New Roman" w:cs="Times New Roman"/>
          <w:sz w:val="24"/>
          <w:szCs w:val="24"/>
          <w:lang w:val="en-PL" w:eastAsia="en-GB"/>
        </w:rPr>
      </w:pPr>
      <w:r>
        <w:rPr>
          <w:rFonts w:eastAsia="Times New Roman" w:cs="Times New Roman"/>
          <w:noProof/>
          <w:sz w:val="24"/>
          <w:szCs w:val="24"/>
          <w:lang w:val="en-PL" w:eastAsia="en-GB"/>
        </w:rPr>
        <w:drawing>
          <wp:inline distT="0" distB="0" distL="0" distR="0" wp14:anchorId="3E195887" wp14:editId="27D5E462">
            <wp:extent cx="4367719" cy="2582501"/>
            <wp:effectExtent l="0" t="0" r="1270" b="0"/>
            <wp:docPr id="1943809351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809351" name="Picture 3" descr="A screen shot of a computer pro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6104" cy="259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D953" w14:textId="77777777" w:rsidR="001F3C1F" w:rsidRPr="001F3C1F" w:rsidRDefault="001F3C1F" w:rsidP="001F3C1F">
      <w:pPr>
        <w:pStyle w:val="Heading1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</w:pPr>
      <w:bookmarkStart w:id="16" w:name="_Toc194088148"/>
      <w:r w:rsidRPr="001F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  <w:t>5.4 Usuwanie danych (Delete)</w:t>
      </w:r>
      <w:bookmarkEnd w:id="16"/>
      <w:r w:rsidRPr="001F3C1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PL" w:eastAsia="en-GB"/>
        </w:rPr>
        <w:t xml:space="preserve"> </w:t>
      </w:r>
    </w:p>
    <w:p w14:paraId="2BE39F3A" w14:textId="04C7F97D" w:rsidR="001F3C1F" w:rsidRDefault="001F3C1F" w:rsidP="001F3C1F">
      <w:pPr>
        <w:spacing w:after="100" w:afterAutospacing="1" w:line="240" w:lineRule="auto"/>
        <w:rPr>
          <w:rFonts w:eastAsia="Times New Roman" w:cs="Times New Roman"/>
          <w:sz w:val="24"/>
          <w:szCs w:val="24"/>
          <w:lang w:val="en-PL" w:eastAsia="en-GB"/>
        </w:rPr>
      </w:pP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Usuwanie dokumentów z Firestore odbywa się przy pomocy funkcji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delete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 xml:space="preserve">. Podobnie jak przy aktualizacji, dokument jest wskazywany metodą </w:t>
      </w:r>
      <w:r w:rsidRPr="001F3C1F">
        <w:rPr>
          <w:rFonts w:ascii="Courier New" w:eastAsia="Times New Roman" w:hAnsi="Courier New" w:cs="Courier New"/>
          <w:sz w:val="24"/>
          <w:szCs w:val="24"/>
          <w:lang w:val="en-PL" w:eastAsia="en-GB"/>
        </w:rPr>
        <w:t>doc()</w:t>
      </w:r>
      <w:r w:rsidRPr="001F3C1F">
        <w:rPr>
          <w:rFonts w:eastAsia="Times New Roman" w:cs="Times New Roman"/>
          <w:sz w:val="24"/>
          <w:szCs w:val="24"/>
          <w:lang w:val="en-PL" w:eastAsia="en-GB"/>
        </w:rPr>
        <w:t>. Po wykonaniu tej operacji, rekord zostaje całkowicie usunięty z bazy danych Firebase oraz natychmiast znika z interfejsu aplikacji Vue, co zapewnia pełną spójność danych i wygodę użytkownika.</w:t>
      </w:r>
    </w:p>
    <w:p w14:paraId="0F32363B" w14:textId="5F934F45" w:rsidR="00631841" w:rsidRPr="001F3C1F" w:rsidRDefault="00631841" w:rsidP="00631841">
      <w:pPr>
        <w:spacing w:after="100" w:afterAutospacing="1" w:line="240" w:lineRule="auto"/>
        <w:ind w:firstLine="0"/>
        <w:jc w:val="center"/>
        <w:rPr>
          <w:rFonts w:eastAsia="Times New Roman" w:cs="Times New Roman"/>
          <w:sz w:val="24"/>
          <w:szCs w:val="24"/>
          <w:lang w:val="en-PL" w:eastAsia="en-GB"/>
        </w:rPr>
      </w:pPr>
      <w:r>
        <w:rPr>
          <w:rFonts w:eastAsia="Times New Roman" w:cs="Times New Roman"/>
          <w:noProof/>
          <w:sz w:val="24"/>
          <w:szCs w:val="24"/>
          <w:lang w:val="en-PL" w:eastAsia="en-GB"/>
        </w:rPr>
        <w:drawing>
          <wp:inline distT="0" distB="0" distL="0" distR="0" wp14:anchorId="3154FB22" wp14:editId="0D5242B5">
            <wp:extent cx="4494178" cy="1687298"/>
            <wp:effectExtent l="0" t="0" r="1905" b="1905"/>
            <wp:docPr id="1413760560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760560" name="Picture 4" descr="A screen shot of a computer program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7912" cy="1696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DBBC6" w14:textId="6A923E95" w:rsidR="00893384" w:rsidRDefault="001F3C1F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17" w:name="_Toc194088149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Interfejs Użytkownika (GUI)</w:t>
      </w:r>
      <w:bookmarkEnd w:id="17"/>
    </w:p>
    <w:p w14:paraId="0E562A0F" w14:textId="2485249B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 xml:space="preserve">W tej części zostanie przedstawiony wygląd aplikacji </w:t>
      </w:r>
      <w:r w:rsidRPr="006A57D6">
        <w:rPr>
          <w:b/>
          <w:bCs/>
          <w:sz w:val="24"/>
          <w:szCs w:val="24"/>
          <w:lang w:val="en-PL"/>
        </w:rPr>
        <w:t>Shop-Vue-Firestore-Demo</w:t>
      </w:r>
      <w:r w:rsidRPr="006A57D6">
        <w:rPr>
          <w:sz w:val="24"/>
          <w:szCs w:val="24"/>
          <w:lang w:val="en-PL"/>
        </w:rPr>
        <w:t xml:space="preserve"> od strony wizualnej. Interfejs użytkownika bazuje na gotowym szablonie z W3Schools, dzięki czemu uzyskano nowoczesny design oraz pełną responsywność na urządzeniach mobilnych i desktopowych.</w:t>
      </w:r>
    </w:p>
    <w:p w14:paraId="1A982DBC" w14:textId="23FC59C6" w:rsidR="006A57D6" w:rsidRPr="001A01EB" w:rsidRDefault="00F04C35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18" w:name="_Toc194088150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6</w:t>
      </w:r>
      <w:r w:rsidR="006A57D6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1 Widok Strony Głównej (Home)</w:t>
      </w:r>
      <w:bookmarkEnd w:id="18"/>
    </w:p>
    <w:p w14:paraId="5B1F462F" w14:textId="77777777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uruchomieniu aplikacji użytkownik trafia na stronę główną, gdzie prezentowane są przykładowe produkty i przyciski umożliwiające przejście do dalszych sekcji sklepu.</w:t>
      </w:r>
    </w:p>
    <w:p w14:paraId="4849A7AA" w14:textId="22CA02CB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3AD9F83E" wp14:editId="50C34A40">
            <wp:extent cx="4805464" cy="2631034"/>
            <wp:effectExtent l="0" t="0" r="0" b="0"/>
            <wp:docPr id="1088259747" name="Picture 8" descr="A person sitting on the 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259747" name="Picture 8" descr="A person sitting on the ground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011" cy="264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45E73" w14:textId="1056B7F8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głównego widoku – </w:t>
      </w:r>
      <w:r w:rsidRPr="006A57D6">
        <w:rPr>
          <w:b/>
          <w:bCs/>
          <w:i/>
          <w:iCs/>
          <w:sz w:val="24"/>
          <w:szCs w:val="24"/>
          <w:lang w:val="en-PL"/>
        </w:rPr>
        <w:t>home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433858C3" w14:textId="77777777" w:rsidR="006A57D6" w:rsidRPr="006A57D6" w:rsidRDefault="006A57D6" w:rsidP="006A57D6">
      <w:pPr>
        <w:numPr>
          <w:ilvl w:val="0"/>
          <w:numId w:val="49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Nagłówek (header)</w:t>
      </w:r>
      <w:r w:rsidRPr="006A57D6">
        <w:rPr>
          <w:sz w:val="24"/>
          <w:szCs w:val="24"/>
          <w:lang w:val="en-PL"/>
        </w:rPr>
        <w:t xml:space="preserve"> – Zawiera logo, menu nawigacyjne oraz przycisk koszyka z licznikiem produktów.</w:t>
      </w:r>
    </w:p>
    <w:p w14:paraId="63B21BC3" w14:textId="77777777" w:rsidR="006A57D6" w:rsidRPr="006A57D6" w:rsidRDefault="006A57D6" w:rsidP="006A57D6">
      <w:pPr>
        <w:numPr>
          <w:ilvl w:val="0"/>
          <w:numId w:val="49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Baner lub sekcja promocyjna</w:t>
      </w:r>
      <w:r w:rsidRPr="006A57D6">
        <w:rPr>
          <w:sz w:val="24"/>
          <w:szCs w:val="24"/>
          <w:lang w:val="en-PL"/>
        </w:rPr>
        <w:t xml:space="preserve"> – Może wyświetlać nowe kolekcje lub promocje.</w:t>
      </w:r>
    </w:p>
    <w:p w14:paraId="2309B490" w14:textId="69FD0EDC" w:rsidR="006A57D6" w:rsidRPr="006A57D6" w:rsidRDefault="006A57D6" w:rsidP="006A57D6">
      <w:pPr>
        <w:numPr>
          <w:ilvl w:val="0"/>
          <w:numId w:val="49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Lista produktów</w:t>
      </w:r>
      <w:r w:rsidRPr="006A57D6">
        <w:rPr>
          <w:sz w:val="24"/>
          <w:szCs w:val="24"/>
          <w:lang w:val="en-PL"/>
        </w:rPr>
        <w:t xml:space="preserve"> – Użytkownik może przeglądać produkty, klikając w miniaturki lub przechodząc do szczegółów wybranego przedmiotu.</w:t>
      </w:r>
    </w:p>
    <w:p w14:paraId="4660CF3B" w14:textId="3B1B3850" w:rsidR="006A57D6" w:rsidRPr="001A01EB" w:rsidRDefault="006A57D6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r>
        <w:rPr>
          <w:color w:val="000000" w:themeColor="text1"/>
          <w:lang w:val="en-PL"/>
        </w:rPr>
        <w:br w:type="column"/>
      </w:r>
      <w:bookmarkStart w:id="19" w:name="_Toc194088151"/>
      <w:r w:rsidR="00F04C35"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6</w:t>
      </w:r>
      <w:r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2 Szczegóły Produktu (Product Detail)</w:t>
      </w:r>
      <w:bookmarkEnd w:id="19"/>
    </w:p>
    <w:p w14:paraId="2917C9A5" w14:textId="109F8EAB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Kliknięcie na konkretny produkt przekierowuje do widoku szczegółów, w którym prezentowane są informacje takie jak nazwa, cena, dostępny stan magazynowy (stock) oraz galeria zdjęć.</w:t>
      </w:r>
    </w:p>
    <w:p w14:paraId="750552AA" w14:textId="51358D65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0E7E42DF" wp14:editId="45F7DC17">
            <wp:extent cx="4951378" cy="2347429"/>
            <wp:effectExtent l="0" t="0" r="1905" b="2540"/>
            <wp:docPr id="865039293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039293" name="Picture 9" descr="A screenshot of a computer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4762" cy="2353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F36C2" w14:textId="0D96625A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widoku szczegółów produktu – </w:t>
      </w:r>
      <w:r w:rsidRPr="006A57D6">
        <w:rPr>
          <w:b/>
          <w:bCs/>
          <w:i/>
          <w:iCs/>
          <w:sz w:val="24"/>
          <w:szCs w:val="24"/>
          <w:lang w:val="en-PL"/>
        </w:rPr>
        <w:t>product-detail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63C49674" w14:textId="77777777" w:rsidR="006A57D6" w:rsidRPr="006A57D6" w:rsidRDefault="006A57D6" w:rsidP="006A57D6">
      <w:pPr>
        <w:numPr>
          <w:ilvl w:val="0"/>
          <w:numId w:val="50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Zdjęcie produktu</w:t>
      </w:r>
      <w:r w:rsidRPr="006A57D6">
        <w:rPr>
          <w:sz w:val="24"/>
          <w:szCs w:val="24"/>
          <w:lang w:val="en-PL"/>
        </w:rPr>
        <w:t xml:space="preserve"> – Główna miniaturka lub slider.</w:t>
      </w:r>
    </w:p>
    <w:p w14:paraId="07CCC227" w14:textId="77777777" w:rsidR="006A57D6" w:rsidRPr="006A57D6" w:rsidRDefault="006A57D6" w:rsidP="006A57D6">
      <w:pPr>
        <w:numPr>
          <w:ilvl w:val="0"/>
          <w:numId w:val="50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Opis i cena</w:t>
      </w:r>
      <w:r w:rsidRPr="006A57D6">
        <w:rPr>
          <w:sz w:val="24"/>
          <w:szCs w:val="24"/>
          <w:lang w:val="en-PL"/>
        </w:rPr>
        <w:t xml:space="preserve"> – Informacje o produkcie, np. kategoria, marka, rabat.</w:t>
      </w:r>
    </w:p>
    <w:p w14:paraId="3820F808" w14:textId="449B98FE" w:rsidR="006A57D6" w:rsidRPr="006A57D6" w:rsidRDefault="006A57D6" w:rsidP="006A57D6">
      <w:pPr>
        <w:numPr>
          <w:ilvl w:val="0"/>
          <w:numId w:val="50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Przycisk „Dodaj do koszyka”</w:t>
      </w:r>
      <w:r w:rsidRPr="006A57D6">
        <w:rPr>
          <w:sz w:val="24"/>
          <w:szCs w:val="24"/>
          <w:lang w:val="en-PL"/>
        </w:rPr>
        <w:t xml:space="preserve"> – Umożliwia dodanie produktu do koszyka; w przypadku braku zalogowania można nadal dodać do koszyka jako gość.</w:t>
      </w:r>
    </w:p>
    <w:p w14:paraId="63D81B9A" w14:textId="6C345FA3" w:rsidR="006A57D6" w:rsidRPr="001A01EB" w:rsidRDefault="00F04C35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0" w:name="_Toc194088152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6</w:t>
      </w:r>
      <w:r w:rsidR="006A57D6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3 Widok Koszyka (Cart)</w:t>
      </w:r>
      <w:bookmarkEnd w:id="20"/>
    </w:p>
    <w:p w14:paraId="74A7D4D5" w14:textId="77777777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kliknięciu w ikonę koszyka w nagłówku, użytkownik trafia do widoku koszyka, gdzie może przeglądać dodane produkty, zmieniać ich ilość, usuwać niechciane pozycje i przejść do checkoutu.</w:t>
      </w:r>
    </w:p>
    <w:p w14:paraId="612F1A11" w14:textId="39445EA4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0EEF7AB2" wp14:editId="3D60CF27">
            <wp:extent cx="5136204" cy="1609027"/>
            <wp:effectExtent l="0" t="0" r="0" b="4445"/>
            <wp:docPr id="1889025912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025912" name="Picture 10" descr="A screen shot of a computer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8207" cy="1612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CF32D" w14:textId="2F610063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widoku koszyka – </w:t>
      </w:r>
      <w:r w:rsidRPr="006A57D6">
        <w:rPr>
          <w:b/>
          <w:bCs/>
          <w:i/>
          <w:iCs/>
          <w:sz w:val="24"/>
          <w:szCs w:val="24"/>
          <w:lang w:val="en-PL"/>
        </w:rPr>
        <w:t>cart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5129F2AB" w14:textId="77777777" w:rsidR="006A57D6" w:rsidRPr="006A57D6" w:rsidRDefault="006A57D6" w:rsidP="006A57D6">
      <w:pPr>
        <w:numPr>
          <w:ilvl w:val="0"/>
          <w:numId w:val="51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Tabela produktów</w:t>
      </w:r>
      <w:r w:rsidRPr="006A57D6">
        <w:rPr>
          <w:sz w:val="24"/>
          <w:szCs w:val="24"/>
          <w:lang w:val="en-PL"/>
        </w:rPr>
        <w:t xml:space="preserve"> – Zawiera informacje o nazwie, cenie, liczbie sztuk oraz łącznej kwocie.</w:t>
      </w:r>
    </w:p>
    <w:p w14:paraId="514F647C" w14:textId="77777777" w:rsidR="006A57D6" w:rsidRPr="006A57D6" w:rsidRDefault="006A57D6" w:rsidP="006A57D6">
      <w:pPr>
        <w:numPr>
          <w:ilvl w:val="0"/>
          <w:numId w:val="51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Podsumowanie zamówienia</w:t>
      </w:r>
      <w:r w:rsidRPr="006A57D6">
        <w:rPr>
          <w:sz w:val="24"/>
          <w:szCs w:val="24"/>
          <w:lang w:val="en-PL"/>
        </w:rPr>
        <w:t xml:space="preserve"> – Wyświetla całkowitą cenę koszyka.</w:t>
      </w:r>
    </w:p>
    <w:p w14:paraId="306D8C42" w14:textId="2606D49C" w:rsidR="006A57D6" w:rsidRPr="006A57D6" w:rsidRDefault="006A57D6" w:rsidP="006A57D6">
      <w:pPr>
        <w:numPr>
          <w:ilvl w:val="0"/>
          <w:numId w:val="51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Przycisk „Buy Now”</w:t>
      </w:r>
      <w:r w:rsidRPr="006A57D6">
        <w:rPr>
          <w:sz w:val="24"/>
          <w:szCs w:val="24"/>
          <w:lang w:val="en-PL"/>
        </w:rPr>
        <w:t xml:space="preserve"> – Przenosi do procesu checkout, gdzie użytkownik wypełnia dane wysyłki i płatności.</w:t>
      </w:r>
    </w:p>
    <w:p w14:paraId="75AA90D2" w14:textId="066A0785" w:rsidR="006A57D6" w:rsidRPr="006A57D6" w:rsidRDefault="00F04C35" w:rsidP="006A57D6">
      <w:pPr>
        <w:pStyle w:val="Heading2"/>
        <w:rPr>
          <w:color w:val="000000" w:themeColor="text1"/>
          <w:lang w:val="en-PL"/>
        </w:rPr>
      </w:pPr>
      <w:bookmarkStart w:id="21" w:name="_Toc194088153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lastRenderedPageBreak/>
        <w:t>6</w:t>
      </w:r>
      <w:r w:rsidR="006A57D6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4 Panel Użytkownika (User Panel)</w:t>
      </w:r>
      <w:bookmarkEnd w:id="21"/>
    </w:p>
    <w:p w14:paraId="2B82C81E" w14:textId="77777777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zalogowaniu się jako zwykły użytkownik (role_id = 0) dostępny jest panel z listą dokonanych zakupów. Produkty wyświetlane są w grupach według daty zakupu, a przycisk „Shipping Details” pozwala zobaczyć szczegółowe informacje o wysyłce.</w:t>
      </w:r>
    </w:p>
    <w:p w14:paraId="5343FC17" w14:textId="77777777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 xml:space="preserve">(Tu ma być zrzut ekranu panelu użytkownika – np. </w:t>
      </w:r>
      <w:r w:rsidRPr="006A57D6">
        <w:rPr>
          <w:b/>
          <w:bCs/>
          <w:i/>
          <w:iCs/>
          <w:sz w:val="24"/>
          <w:szCs w:val="24"/>
          <w:lang w:val="en-PL"/>
        </w:rPr>
        <w:t>user-panel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722AEC59" w14:textId="77777777" w:rsidR="006A57D6" w:rsidRPr="006A57D6" w:rsidRDefault="006A57D6" w:rsidP="006A57D6">
      <w:pPr>
        <w:numPr>
          <w:ilvl w:val="0"/>
          <w:numId w:val="52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Lista zamówień</w:t>
      </w:r>
      <w:r w:rsidRPr="006A57D6">
        <w:rPr>
          <w:sz w:val="24"/>
          <w:szCs w:val="24"/>
          <w:lang w:val="en-PL"/>
        </w:rPr>
        <w:t xml:space="preserve"> – Każde zamówienie jest pogrupowane według daty.</w:t>
      </w:r>
    </w:p>
    <w:p w14:paraId="42607ACC" w14:textId="55662FA1" w:rsidR="006A57D6" w:rsidRPr="006A57D6" w:rsidRDefault="006A57D6" w:rsidP="006A57D6">
      <w:pPr>
        <w:numPr>
          <w:ilvl w:val="0"/>
          <w:numId w:val="52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Szczegóły wysyłki</w:t>
      </w:r>
      <w:r w:rsidRPr="006A57D6">
        <w:rPr>
          <w:sz w:val="24"/>
          <w:szCs w:val="24"/>
          <w:lang w:val="en-PL"/>
        </w:rPr>
        <w:t xml:space="preserve"> – Pobierane z dokumentu zakupu (pole shipping) lub z kolekcji invoice_details (jeśli w zamówieniu nie ma takich informacji).</w:t>
      </w:r>
    </w:p>
    <w:p w14:paraId="0A53AB12" w14:textId="54FD7472" w:rsidR="006A57D6" w:rsidRPr="001A01EB" w:rsidRDefault="00F04C35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2" w:name="_Toc194088154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6</w:t>
      </w:r>
      <w:r w:rsidR="006A57D6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5 Panel Administratora (Admin Panel)</w:t>
      </w:r>
      <w:bookmarkEnd w:id="22"/>
    </w:p>
    <w:p w14:paraId="5673A64D" w14:textId="2DBFCC6A" w:rsid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Po zalogowaniu się jako administrator (role_id = 1) w panelu pojawiają się dodatkowe zakładki, m.in. „Manage Products” i „Contact Messages”.</w:t>
      </w:r>
    </w:p>
    <w:p w14:paraId="6D72905F" w14:textId="14920F60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>
        <w:rPr>
          <w:noProof/>
          <w:sz w:val="24"/>
          <w:szCs w:val="24"/>
          <w:lang w:val="en-PL"/>
        </w:rPr>
        <w:drawing>
          <wp:inline distT="0" distB="0" distL="0" distR="0" wp14:anchorId="426499D6" wp14:editId="00CC6C3B">
            <wp:extent cx="5126476" cy="2761019"/>
            <wp:effectExtent l="0" t="0" r="4445" b="0"/>
            <wp:docPr id="1338430573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430573" name="Picture 11" descr="A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256" cy="276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DDB39" w14:textId="5D095211" w:rsidR="006A57D6" w:rsidRPr="006A57D6" w:rsidRDefault="006A57D6" w:rsidP="006A57D6">
      <w:pPr>
        <w:ind w:firstLine="0"/>
        <w:jc w:val="center"/>
        <w:rPr>
          <w:sz w:val="24"/>
          <w:szCs w:val="24"/>
          <w:lang w:val="en-PL"/>
        </w:rPr>
      </w:pPr>
      <w:r w:rsidRPr="006A57D6">
        <w:rPr>
          <w:i/>
          <w:iCs/>
          <w:sz w:val="24"/>
          <w:szCs w:val="24"/>
          <w:lang w:val="en-PL"/>
        </w:rPr>
        <w:t>(</w:t>
      </w:r>
      <w:r>
        <w:rPr>
          <w:i/>
          <w:iCs/>
          <w:sz w:val="24"/>
          <w:szCs w:val="24"/>
          <w:lang w:val="en-PL"/>
        </w:rPr>
        <w:t>Z</w:t>
      </w:r>
      <w:r w:rsidRPr="006A57D6">
        <w:rPr>
          <w:i/>
          <w:iCs/>
          <w:sz w:val="24"/>
          <w:szCs w:val="24"/>
          <w:lang w:val="en-PL"/>
        </w:rPr>
        <w:t xml:space="preserve">rzut ekranu panelu administratora – </w:t>
      </w:r>
      <w:r w:rsidRPr="006A57D6">
        <w:rPr>
          <w:b/>
          <w:bCs/>
          <w:i/>
          <w:iCs/>
          <w:sz w:val="24"/>
          <w:szCs w:val="24"/>
          <w:lang w:val="en-PL"/>
        </w:rPr>
        <w:t>admin-panel.png</w:t>
      </w:r>
      <w:r w:rsidRPr="006A57D6">
        <w:rPr>
          <w:i/>
          <w:iCs/>
          <w:sz w:val="24"/>
          <w:szCs w:val="24"/>
          <w:lang w:val="en-PL"/>
        </w:rPr>
        <w:t>)</w:t>
      </w:r>
    </w:p>
    <w:p w14:paraId="2A5FD640" w14:textId="77777777" w:rsidR="006A57D6" w:rsidRPr="006A57D6" w:rsidRDefault="006A57D6" w:rsidP="006A57D6">
      <w:pPr>
        <w:numPr>
          <w:ilvl w:val="0"/>
          <w:numId w:val="53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Manage Products</w:t>
      </w:r>
      <w:r w:rsidRPr="006A57D6">
        <w:rPr>
          <w:sz w:val="24"/>
          <w:szCs w:val="24"/>
          <w:lang w:val="en-PL"/>
        </w:rPr>
        <w:t xml:space="preserve"> – Pozwala dodać nowy produkt (wymagane pola: tytuł, miniaturka, cena, stan magazynowy). Edycja i usuwanie istniejących produktów są dostępne w formie tabeli z wierszami do edycji.</w:t>
      </w:r>
    </w:p>
    <w:p w14:paraId="75E1668B" w14:textId="3B80DE96" w:rsidR="006A57D6" w:rsidRPr="006A57D6" w:rsidRDefault="006A57D6" w:rsidP="006A57D6">
      <w:pPr>
        <w:numPr>
          <w:ilvl w:val="0"/>
          <w:numId w:val="53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Contact Messages</w:t>
      </w:r>
      <w:r w:rsidRPr="006A57D6">
        <w:rPr>
          <w:sz w:val="24"/>
          <w:szCs w:val="24"/>
          <w:lang w:val="en-PL"/>
        </w:rPr>
        <w:t xml:space="preserve"> – Wyświetla listę wiadomości z formularza kontaktowego (np. imię, e-mail, treść, data wysłania).</w:t>
      </w:r>
    </w:p>
    <w:p w14:paraId="6327DE0D" w14:textId="4E9B3930" w:rsidR="006A57D6" w:rsidRPr="001A01EB" w:rsidRDefault="00F04C35" w:rsidP="006A57D6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3" w:name="_Toc194088155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6</w:t>
      </w:r>
      <w:r w:rsidR="006A57D6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6 Stopka (Footer)</w:t>
      </w:r>
      <w:bookmarkEnd w:id="23"/>
    </w:p>
    <w:p w14:paraId="0B7E86CC" w14:textId="77777777" w:rsidR="006A57D6" w:rsidRPr="006A57D6" w:rsidRDefault="006A57D6" w:rsidP="006A57D6">
      <w:pPr>
        <w:rPr>
          <w:sz w:val="24"/>
          <w:szCs w:val="24"/>
          <w:lang w:val="en-PL"/>
        </w:rPr>
      </w:pPr>
      <w:r w:rsidRPr="006A57D6">
        <w:rPr>
          <w:sz w:val="24"/>
          <w:szCs w:val="24"/>
          <w:lang w:val="en-PL"/>
        </w:rPr>
        <w:t>Na dole każdej podstrony znajduje się stopka, w której użytkownik może:</w:t>
      </w:r>
    </w:p>
    <w:p w14:paraId="1005ED12" w14:textId="77777777" w:rsidR="006A57D6" w:rsidRPr="006A57D6" w:rsidRDefault="006A57D6" w:rsidP="006A57D6">
      <w:pPr>
        <w:numPr>
          <w:ilvl w:val="0"/>
          <w:numId w:val="54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Zapisać się do newslettera</w:t>
      </w:r>
      <w:r w:rsidRPr="006A57D6">
        <w:rPr>
          <w:sz w:val="24"/>
          <w:szCs w:val="24"/>
          <w:lang w:val="en-PL"/>
        </w:rPr>
        <w:t xml:space="preserve"> – Wpisując adres e-mail w polu subskrypcji.</w:t>
      </w:r>
    </w:p>
    <w:p w14:paraId="46536FD6" w14:textId="1D242881" w:rsidR="006A57D6" w:rsidRPr="006A57D6" w:rsidRDefault="006A57D6" w:rsidP="006A57D6">
      <w:pPr>
        <w:numPr>
          <w:ilvl w:val="0"/>
          <w:numId w:val="54"/>
        </w:numPr>
        <w:rPr>
          <w:sz w:val="24"/>
          <w:szCs w:val="24"/>
          <w:lang w:val="en-PL"/>
        </w:rPr>
      </w:pPr>
      <w:r w:rsidRPr="006A57D6">
        <w:rPr>
          <w:b/>
          <w:bCs/>
          <w:sz w:val="24"/>
          <w:szCs w:val="24"/>
          <w:lang w:val="en-PL"/>
        </w:rPr>
        <w:t>Wysłać wiadomość kontaktową</w:t>
      </w:r>
      <w:r w:rsidRPr="006A57D6">
        <w:rPr>
          <w:sz w:val="24"/>
          <w:szCs w:val="24"/>
          <w:lang w:val="en-PL"/>
        </w:rPr>
        <w:t xml:space="preserve"> – Formularz do zgłaszania pytań lub problemów, zapisywany w kolekcji contact_messages.</w:t>
      </w:r>
    </w:p>
    <w:p w14:paraId="537386FF" w14:textId="238AF2D7" w:rsidR="00893384" w:rsidRDefault="001A01EB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24" w:name="_Toc194088156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Instalacja i Konfiguracja</w:t>
      </w:r>
      <w:bookmarkEnd w:id="24"/>
    </w:p>
    <w:p w14:paraId="326645A2" w14:textId="4E072275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W tym rozdziale przedstawiono kroki niezbędne do uruchomienia projektu </w:t>
      </w:r>
      <w:r w:rsidRPr="001A01EB">
        <w:rPr>
          <w:b/>
          <w:bCs/>
          <w:sz w:val="24"/>
          <w:szCs w:val="24"/>
          <w:lang w:val="en-PL"/>
        </w:rPr>
        <w:t>Shop-Vue-Firestore-Demo</w:t>
      </w:r>
      <w:r w:rsidRPr="001A01EB">
        <w:rPr>
          <w:sz w:val="24"/>
          <w:szCs w:val="24"/>
          <w:lang w:val="en-PL"/>
        </w:rPr>
        <w:t xml:space="preserve"> na lokalnej maszynie. Aplikacja została zbudowana przy użyciu </w:t>
      </w:r>
      <w:r w:rsidRPr="001A01EB">
        <w:rPr>
          <w:b/>
          <w:bCs/>
          <w:sz w:val="24"/>
          <w:szCs w:val="24"/>
          <w:lang w:val="en-PL"/>
        </w:rPr>
        <w:t>Vue 3</w:t>
      </w:r>
      <w:r w:rsidRPr="001A01EB">
        <w:rPr>
          <w:sz w:val="24"/>
          <w:szCs w:val="24"/>
          <w:lang w:val="en-PL"/>
        </w:rPr>
        <w:t xml:space="preserve"> oraz </w:t>
      </w:r>
      <w:r w:rsidRPr="001A01EB">
        <w:rPr>
          <w:b/>
          <w:bCs/>
          <w:sz w:val="24"/>
          <w:szCs w:val="24"/>
          <w:lang w:val="en-PL"/>
        </w:rPr>
        <w:t>Firebase Firestore</w:t>
      </w:r>
      <w:r w:rsidRPr="001A01EB">
        <w:rPr>
          <w:sz w:val="24"/>
          <w:szCs w:val="24"/>
          <w:lang w:val="en-PL"/>
        </w:rPr>
        <w:t>, dlatego konieczne jest skonfigurowanie środowiska Node.js oraz projektu w Firebase.</w:t>
      </w:r>
    </w:p>
    <w:p w14:paraId="188A34B1" w14:textId="41EAE17E" w:rsidR="001A01EB" w:rsidRPr="001A01EB" w:rsidRDefault="00F04C35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5" w:name="_Toc194088157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7</w:t>
      </w:r>
      <w:r w:rsidR="001A01EB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1 Wymagania Wstępne</w:t>
      </w:r>
      <w:bookmarkEnd w:id="25"/>
    </w:p>
    <w:p w14:paraId="09141FCE" w14:textId="77777777" w:rsidR="001A01EB" w:rsidRPr="001A01EB" w:rsidRDefault="001A01EB" w:rsidP="001A01EB">
      <w:pPr>
        <w:numPr>
          <w:ilvl w:val="0"/>
          <w:numId w:val="55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Node.js</w:t>
      </w:r>
      <w:r w:rsidRPr="001A01EB">
        <w:rPr>
          <w:sz w:val="24"/>
          <w:szCs w:val="24"/>
          <w:lang w:val="en-PL"/>
        </w:rPr>
        <w:t xml:space="preserve"> – Wersja co najmniej 14+ (zalecane 16+).</w:t>
      </w:r>
    </w:p>
    <w:p w14:paraId="6414C979" w14:textId="77777777" w:rsidR="001A01EB" w:rsidRPr="001A01EB" w:rsidRDefault="001A01EB" w:rsidP="001A01EB">
      <w:pPr>
        <w:numPr>
          <w:ilvl w:val="0"/>
          <w:numId w:val="55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Konto w Firebase</w:t>
      </w:r>
      <w:r w:rsidRPr="001A01EB">
        <w:rPr>
          <w:sz w:val="24"/>
          <w:szCs w:val="24"/>
          <w:lang w:val="en-PL"/>
        </w:rPr>
        <w:t xml:space="preserve"> – Dostęp do </w:t>
      </w:r>
      <w:hyperlink r:id="rId27" w:tgtFrame="_new" w:history="1">
        <w:r w:rsidRPr="001A01EB">
          <w:rPr>
            <w:rStyle w:val="Hyperlink"/>
            <w:sz w:val="24"/>
            <w:szCs w:val="24"/>
            <w:lang w:val="en-PL"/>
          </w:rPr>
          <w:t>Firebase Console</w:t>
        </w:r>
      </w:hyperlink>
      <w:r w:rsidRPr="001A01EB">
        <w:rPr>
          <w:sz w:val="24"/>
          <w:szCs w:val="24"/>
          <w:lang w:val="en-PL"/>
        </w:rPr>
        <w:t>, gdzie utworzony zostanie projekt i skonfigurowana baza Firestore.</w:t>
      </w:r>
    </w:p>
    <w:p w14:paraId="72E6BDF5" w14:textId="6BA97C0C" w:rsidR="001A01EB" w:rsidRPr="001A01EB" w:rsidRDefault="001A01EB" w:rsidP="001A01EB">
      <w:pPr>
        <w:numPr>
          <w:ilvl w:val="0"/>
          <w:numId w:val="55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Menadżer pakietów</w:t>
      </w:r>
      <w:r w:rsidRPr="001A01EB">
        <w:rPr>
          <w:sz w:val="24"/>
          <w:szCs w:val="24"/>
          <w:lang w:val="en-PL"/>
        </w:rPr>
        <w:t xml:space="preserve"> – np. </w:t>
      </w:r>
      <w:r w:rsidRPr="001A01EB">
        <w:rPr>
          <w:b/>
          <w:bCs/>
          <w:sz w:val="24"/>
          <w:szCs w:val="24"/>
          <w:lang w:val="en-PL"/>
        </w:rPr>
        <w:t>npm</w:t>
      </w:r>
      <w:r w:rsidRPr="001A01EB">
        <w:rPr>
          <w:sz w:val="24"/>
          <w:szCs w:val="24"/>
          <w:lang w:val="en-PL"/>
        </w:rPr>
        <w:t xml:space="preserve"> lub </w:t>
      </w:r>
      <w:r w:rsidRPr="001A01EB">
        <w:rPr>
          <w:b/>
          <w:bCs/>
          <w:sz w:val="24"/>
          <w:szCs w:val="24"/>
          <w:lang w:val="en-PL"/>
        </w:rPr>
        <w:t>yarn</w:t>
      </w:r>
      <w:r w:rsidRPr="001A01EB">
        <w:rPr>
          <w:sz w:val="24"/>
          <w:szCs w:val="24"/>
          <w:lang w:val="en-PL"/>
        </w:rPr>
        <w:t>, w zależności od preferencji.</w:t>
      </w:r>
    </w:p>
    <w:p w14:paraId="19126621" w14:textId="33D55221" w:rsidR="001A01EB" w:rsidRPr="001A01EB" w:rsidRDefault="00F04C35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6" w:name="_Toc194088158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7</w:t>
      </w:r>
      <w:r w:rsidR="001A01EB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2 Klonowanie Repozytorium</w:t>
      </w:r>
      <w:bookmarkEnd w:id="26"/>
    </w:p>
    <w:p w14:paraId="71E4B8B5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Aby rozpocząć pracę, sklonuj repozytorium z GitHub (lub pobierz je jako archiwum ZIP i rozpakuj):</w:t>
      </w:r>
    </w:p>
    <w:p w14:paraId="21CCA332" w14:textId="77777777" w:rsidR="001A01EB" w:rsidRPr="001A01EB" w:rsidRDefault="001A01EB" w:rsidP="001A01EB">
      <w:pPr>
        <w:jc w:val="left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git clone https://github.com/dawidolko/Shop-Vue-Firestore-Demo.git</w:t>
      </w:r>
    </w:p>
    <w:p w14:paraId="2E031363" w14:textId="688DEE72" w:rsidR="001A01EB" w:rsidRPr="001A01EB" w:rsidRDefault="001A01EB" w:rsidP="001A01EB">
      <w:pPr>
        <w:jc w:val="left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cd Shop-Vue-Firestore-Demo</w:t>
      </w:r>
    </w:p>
    <w:p w14:paraId="470B83C6" w14:textId="77777777" w:rsidR="001A01EB" w:rsidRPr="001A01EB" w:rsidRDefault="001A01EB" w:rsidP="001A01EB">
      <w:pPr>
        <w:pStyle w:val="Heading2"/>
        <w:rPr>
          <w:rFonts w:ascii="Times New Roman" w:hAnsi="Times New Roman" w:cs="Times New Roman"/>
          <w:color w:val="000000" w:themeColor="text1"/>
          <w:lang w:val="en-PL"/>
        </w:rPr>
      </w:pPr>
      <w:bookmarkStart w:id="27" w:name="_Toc194088159"/>
      <w:r w:rsidRPr="001A01EB">
        <w:rPr>
          <w:rFonts w:ascii="Times New Roman" w:hAnsi="Times New Roman" w:cs="Times New Roman"/>
          <w:color w:val="000000" w:themeColor="text1"/>
          <w:lang w:val="en-PL"/>
        </w:rPr>
        <w:t>6.3 Instalacja Zależności</w:t>
      </w:r>
      <w:bookmarkEnd w:id="27"/>
    </w:p>
    <w:p w14:paraId="1FCB0F5C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W katalogu głównym projektu zainstaluj wszystkie niezbędne paczki:</w:t>
      </w:r>
    </w:p>
    <w:p w14:paraId="47A19F27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npm install</w:t>
      </w:r>
    </w:p>
    <w:p w14:paraId="1E63778F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lub</w:t>
      </w:r>
    </w:p>
    <w:p w14:paraId="1A50BB89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yarn install</w:t>
      </w:r>
    </w:p>
    <w:p w14:paraId="304DA2AD" w14:textId="050F2A73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Proces ten pobierze i zainstaluje biblioteki wymagane przez projekt, m.in. </w:t>
      </w:r>
      <w:r w:rsidRPr="001A01EB">
        <w:rPr>
          <w:b/>
          <w:bCs/>
          <w:sz w:val="24"/>
          <w:szCs w:val="24"/>
          <w:lang w:val="en-PL"/>
        </w:rPr>
        <w:t>Vue</w:t>
      </w:r>
      <w:r w:rsidRPr="001A01EB">
        <w:rPr>
          <w:sz w:val="24"/>
          <w:szCs w:val="24"/>
          <w:lang w:val="en-PL"/>
        </w:rPr>
        <w:t xml:space="preserve">, </w:t>
      </w:r>
      <w:r w:rsidRPr="001A01EB">
        <w:rPr>
          <w:b/>
          <w:bCs/>
          <w:sz w:val="24"/>
          <w:szCs w:val="24"/>
          <w:lang w:val="en-PL"/>
        </w:rPr>
        <w:t>Firebase</w:t>
      </w:r>
      <w:r w:rsidRPr="001A01EB">
        <w:rPr>
          <w:sz w:val="24"/>
          <w:szCs w:val="24"/>
          <w:lang w:val="en-PL"/>
        </w:rPr>
        <w:t xml:space="preserve">, </w:t>
      </w:r>
      <w:r w:rsidRPr="001A01EB">
        <w:rPr>
          <w:b/>
          <w:bCs/>
          <w:sz w:val="24"/>
          <w:szCs w:val="24"/>
          <w:lang w:val="en-PL"/>
        </w:rPr>
        <w:t>Pinia</w:t>
      </w:r>
      <w:r w:rsidRPr="001A01EB">
        <w:rPr>
          <w:sz w:val="24"/>
          <w:szCs w:val="24"/>
          <w:lang w:val="en-PL"/>
        </w:rPr>
        <w:t xml:space="preserve"> czy </w:t>
      </w:r>
      <w:r w:rsidRPr="001A01EB">
        <w:rPr>
          <w:b/>
          <w:bCs/>
          <w:sz w:val="24"/>
          <w:szCs w:val="24"/>
          <w:lang w:val="en-PL"/>
        </w:rPr>
        <w:t>Vite</w:t>
      </w:r>
      <w:r w:rsidRPr="001A01EB">
        <w:rPr>
          <w:sz w:val="24"/>
          <w:szCs w:val="24"/>
          <w:lang w:val="en-PL"/>
        </w:rPr>
        <w:t>.</w:t>
      </w:r>
    </w:p>
    <w:p w14:paraId="2D669AB2" w14:textId="73C9AC4E" w:rsidR="001A01EB" w:rsidRPr="001A01EB" w:rsidRDefault="00F04C35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8" w:name="_Toc194088160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7</w:t>
      </w:r>
      <w:r w:rsidR="001A01EB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4 Konfiguracja Firebase</w:t>
      </w:r>
      <w:bookmarkEnd w:id="28"/>
    </w:p>
    <w:p w14:paraId="54495BF4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Utwórz projekt w Firebase</w:t>
      </w:r>
      <w:r w:rsidRPr="001A01EB">
        <w:rPr>
          <w:sz w:val="24"/>
          <w:szCs w:val="24"/>
          <w:lang w:val="en-PL"/>
        </w:rPr>
        <w:t xml:space="preserve"> – Wejdź na </w:t>
      </w:r>
      <w:hyperlink r:id="rId28" w:tgtFrame="_new" w:history="1">
        <w:r w:rsidRPr="001A01EB">
          <w:rPr>
            <w:rStyle w:val="Hyperlink"/>
            <w:sz w:val="24"/>
            <w:szCs w:val="24"/>
            <w:lang w:val="en-PL"/>
          </w:rPr>
          <w:t>Firebase Console</w:t>
        </w:r>
      </w:hyperlink>
      <w:r w:rsidRPr="001A01EB">
        <w:rPr>
          <w:sz w:val="24"/>
          <w:szCs w:val="24"/>
          <w:lang w:val="en-PL"/>
        </w:rPr>
        <w:t xml:space="preserve"> i załóż nowy projekt.</w:t>
      </w:r>
    </w:p>
    <w:p w14:paraId="1D598FD0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Włącz Firestore</w:t>
      </w:r>
      <w:r w:rsidRPr="001A01EB">
        <w:rPr>
          <w:sz w:val="24"/>
          <w:szCs w:val="24"/>
          <w:lang w:val="en-PL"/>
        </w:rPr>
        <w:t xml:space="preserve"> – W sekcji </w:t>
      </w:r>
      <w:r w:rsidRPr="001A01EB">
        <w:rPr>
          <w:i/>
          <w:iCs/>
          <w:sz w:val="24"/>
          <w:szCs w:val="24"/>
          <w:lang w:val="en-PL"/>
        </w:rPr>
        <w:t>Build</w:t>
      </w:r>
      <w:r w:rsidRPr="001A01EB">
        <w:rPr>
          <w:sz w:val="24"/>
          <w:szCs w:val="24"/>
          <w:lang w:val="en-PL"/>
        </w:rPr>
        <w:t xml:space="preserve"> → </w:t>
      </w:r>
      <w:r w:rsidRPr="001A01EB">
        <w:rPr>
          <w:i/>
          <w:iCs/>
          <w:sz w:val="24"/>
          <w:szCs w:val="24"/>
          <w:lang w:val="en-PL"/>
        </w:rPr>
        <w:t>Firestore Database</w:t>
      </w:r>
      <w:r w:rsidRPr="001A01EB">
        <w:rPr>
          <w:sz w:val="24"/>
          <w:szCs w:val="24"/>
          <w:lang w:val="en-PL"/>
        </w:rPr>
        <w:t xml:space="preserve"> utwórz bazę danych w trybie produkcyjnym lub testowym (w zależności od potrzeb).</w:t>
      </w:r>
    </w:p>
    <w:p w14:paraId="0FEECED2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Skopiuj konfigurację</w:t>
      </w:r>
      <w:r w:rsidRPr="001A01EB">
        <w:rPr>
          <w:sz w:val="24"/>
          <w:szCs w:val="24"/>
          <w:lang w:val="en-PL"/>
        </w:rPr>
        <w:t xml:space="preserve"> – Z zakładki </w:t>
      </w:r>
      <w:r w:rsidRPr="001A01EB">
        <w:rPr>
          <w:i/>
          <w:iCs/>
          <w:sz w:val="24"/>
          <w:szCs w:val="24"/>
          <w:lang w:val="en-PL"/>
        </w:rPr>
        <w:t>Ustawienia projektu</w:t>
      </w:r>
      <w:r w:rsidRPr="001A01EB">
        <w:rPr>
          <w:sz w:val="24"/>
          <w:szCs w:val="24"/>
          <w:lang w:val="en-PL"/>
        </w:rPr>
        <w:t xml:space="preserve"> → </w:t>
      </w:r>
      <w:r w:rsidRPr="001A01EB">
        <w:rPr>
          <w:i/>
          <w:iCs/>
          <w:sz w:val="24"/>
          <w:szCs w:val="24"/>
          <w:lang w:val="en-PL"/>
        </w:rPr>
        <w:t>Konfiguracja aplikacji sieciowej</w:t>
      </w:r>
      <w:r w:rsidRPr="001A01EB">
        <w:rPr>
          <w:sz w:val="24"/>
          <w:szCs w:val="24"/>
          <w:lang w:val="en-PL"/>
        </w:rPr>
        <w:t xml:space="preserve"> pobierz obiekt konfiguracyjny (apiKey, authDomain, projectId itp.).</w:t>
      </w:r>
    </w:p>
    <w:p w14:paraId="578100DD" w14:textId="7777777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Umieść konfigurację w pliku</w:t>
      </w:r>
      <w:r w:rsidRPr="001A01EB">
        <w:rPr>
          <w:sz w:val="24"/>
          <w:szCs w:val="24"/>
          <w:lang w:val="en-PL"/>
        </w:rPr>
        <w:t xml:space="preserve"> – W projekcie (np. w src/firebase.js) wklej dane konfiguracyjne, a następnie zainicjuj Firebase:</w:t>
      </w:r>
    </w:p>
    <w:p w14:paraId="520BA1FF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import { initializeApp } from "firebase/app";</w:t>
      </w:r>
    </w:p>
    <w:p w14:paraId="2352834A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import { getFirestore } from "firebase/firestore";</w:t>
      </w:r>
    </w:p>
    <w:p w14:paraId="2F836495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import { getAuth } from "firebase/auth";</w:t>
      </w:r>
    </w:p>
    <w:p w14:paraId="5EB67288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</w:p>
    <w:p w14:paraId="1854B369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const firebaseConfig = {</w:t>
      </w:r>
    </w:p>
    <w:p w14:paraId="04737B1F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apiKey: "YOUR_API_KEY",</w:t>
      </w:r>
    </w:p>
    <w:p w14:paraId="5D46FBAC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authDomain: "YOUR_AUTH_DOMAIN",</w:t>
      </w:r>
    </w:p>
    <w:p w14:paraId="0731E428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projectId: "YOUR_PROJECT_ID",</w:t>
      </w:r>
    </w:p>
    <w:p w14:paraId="200A90E0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 xml:space="preserve">  // inne pola...</w:t>
      </w:r>
    </w:p>
    <w:p w14:paraId="3E673897" w14:textId="6A5A1321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lastRenderedPageBreak/>
        <w:t>};</w:t>
      </w:r>
    </w:p>
    <w:p w14:paraId="18F2D70B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const app = initializeApp(firebaseConfig);</w:t>
      </w:r>
    </w:p>
    <w:p w14:paraId="373080D6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export const db = getFirestore(app);</w:t>
      </w:r>
    </w:p>
    <w:p w14:paraId="5ACB624A" w14:textId="77777777" w:rsidR="001A01EB" w:rsidRPr="001A01EB" w:rsidRDefault="001A01EB" w:rsidP="001A01EB">
      <w:pPr>
        <w:spacing w:after="0"/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export const auth = getAuth(app);</w:t>
      </w:r>
    </w:p>
    <w:p w14:paraId="1108BB6C" w14:textId="51E21C07" w:rsidR="001A01EB" w:rsidRPr="001A01EB" w:rsidRDefault="001A01EB" w:rsidP="001A01EB">
      <w:pPr>
        <w:numPr>
          <w:ilvl w:val="0"/>
          <w:numId w:val="56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Reguły bezpieczeństwa</w:t>
      </w:r>
      <w:r w:rsidRPr="001A01EB">
        <w:rPr>
          <w:sz w:val="24"/>
          <w:szCs w:val="24"/>
          <w:lang w:val="en-PL"/>
        </w:rPr>
        <w:t xml:space="preserve"> – Upewnij się, że w Firestore masz ustawione odpowiednie reguły dostępu. Dla testów można ustawić reguły umożliwiające otwarty dostęp, ale w środowisku produkcyjnym zaleca się restrykcyjne reguły, np. wymagające autoryzacji użytkownika z rolą administratora do edycji produktów.</w:t>
      </w:r>
    </w:p>
    <w:p w14:paraId="170AE45F" w14:textId="3BE15AA9" w:rsidR="001A01EB" w:rsidRPr="001A01EB" w:rsidRDefault="00F04C35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29" w:name="_Toc194088161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7</w:t>
      </w:r>
      <w:r w:rsidR="001A01EB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5 Konfiguracja Kolekcji w Firestore</w:t>
      </w:r>
      <w:bookmarkEnd w:id="29"/>
    </w:p>
    <w:p w14:paraId="17E7C497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rojekt zakłada istnienie następujących kolekcji w Firestore:</w:t>
      </w:r>
    </w:p>
    <w:p w14:paraId="316D918C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roducts – lista produktów (dokumenty z polami takimi jak title, price, stock itp.).</w:t>
      </w:r>
    </w:p>
    <w:p w14:paraId="537586A5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urchases – dane o zakupach (można przechowywać w polu items tablicę obiektów opisujących zamówione produkty).</w:t>
      </w:r>
    </w:p>
    <w:p w14:paraId="5EBB392A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shipping_details, invoice_details, payment_details – szczegółowe informacje związane z zamówieniami.</w:t>
      </w:r>
    </w:p>
    <w:p w14:paraId="4F8CD633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newsletter – adresy e-mail subskrybentów newslettera.</w:t>
      </w:r>
    </w:p>
    <w:p w14:paraId="6902497A" w14:textId="77777777" w:rsidR="001A01EB" w:rsidRPr="001A01EB" w:rsidRDefault="001A01EB" w:rsidP="001A01EB">
      <w:pPr>
        <w:numPr>
          <w:ilvl w:val="0"/>
          <w:numId w:val="57"/>
        </w:num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contact_messages – wiadomości kontaktowe przesłane przez formularz w stopce.</w:t>
      </w:r>
    </w:p>
    <w:p w14:paraId="316BBB8C" w14:textId="6E02F525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Możesz ręcznie utworzyć te kolekcje w Firestore lub skorzystać z plików JSON w katalogu database oraz skryptu importData.js (o ile jest dostępny w projekcie), aby automatycznie zaimportować przykładowe dane.</w:t>
      </w:r>
    </w:p>
    <w:p w14:paraId="0D06ACEC" w14:textId="2A7FC3EE" w:rsidR="001A01EB" w:rsidRPr="001A01EB" w:rsidRDefault="00F04C35" w:rsidP="001A01EB">
      <w:pPr>
        <w:pStyle w:val="Heading2"/>
        <w:rPr>
          <w:rFonts w:ascii="Times New Roman" w:hAnsi="Times New Roman" w:cs="Times New Roman"/>
          <w:b/>
          <w:bCs/>
          <w:color w:val="000000" w:themeColor="text1"/>
          <w:lang w:val="en-PL"/>
        </w:rPr>
      </w:pPr>
      <w:bookmarkStart w:id="30" w:name="_Toc194088162"/>
      <w:r>
        <w:rPr>
          <w:rFonts w:ascii="Times New Roman" w:hAnsi="Times New Roman" w:cs="Times New Roman"/>
          <w:b/>
          <w:bCs/>
          <w:color w:val="000000" w:themeColor="text1"/>
          <w:lang w:val="en-PL"/>
        </w:rPr>
        <w:t>7</w:t>
      </w:r>
      <w:r w:rsidR="001A01EB" w:rsidRPr="001A01EB">
        <w:rPr>
          <w:rFonts w:ascii="Times New Roman" w:hAnsi="Times New Roman" w:cs="Times New Roman"/>
          <w:b/>
          <w:bCs/>
          <w:color w:val="000000" w:themeColor="text1"/>
          <w:lang w:val="en-PL"/>
        </w:rPr>
        <w:t>.6 Uruchomienie Aplikacji</w:t>
      </w:r>
      <w:bookmarkEnd w:id="30"/>
    </w:p>
    <w:p w14:paraId="5424A303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o wykonaniu powyższych kroków możesz uruchomić projekt w trybie deweloperskim:</w:t>
      </w:r>
    </w:p>
    <w:p w14:paraId="347758A9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npm run dev</w:t>
      </w:r>
    </w:p>
    <w:p w14:paraId="61912229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lub</w:t>
      </w:r>
    </w:p>
    <w:p w14:paraId="1C54FD76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yarn dev</w:t>
      </w:r>
    </w:p>
    <w:p w14:paraId="038C5A8F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Domyślnie aplikacja będzie dostępna pod adresem:</w:t>
      </w:r>
    </w:p>
    <w:p w14:paraId="59D30D7B" w14:textId="77777777" w:rsidR="001A01EB" w:rsidRPr="001A01EB" w:rsidRDefault="001A01EB" w:rsidP="001A01EB">
      <w:pPr>
        <w:rPr>
          <w:rFonts w:ascii="Courier New" w:hAnsi="Courier New" w:cs="Courier New"/>
          <w:sz w:val="24"/>
          <w:szCs w:val="24"/>
          <w:lang w:val="en-PL"/>
        </w:rPr>
      </w:pPr>
      <w:r w:rsidRPr="001A01EB">
        <w:rPr>
          <w:rFonts w:ascii="Courier New" w:hAnsi="Courier New" w:cs="Courier New"/>
          <w:sz w:val="24"/>
          <w:szCs w:val="24"/>
          <w:lang w:val="en-PL"/>
        </w:rPr>
        <w:t>http://localhost:5173/</w:t>
      </w:r>
    </w:p>
    <w:p w14:paraId="609086A9" w14:textId="3559561C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W oknie przeglądarki powinien pojawić się główny widok sklepu, z którego można przejść do panelu użytkownika (po zalogowaniu) lub panelu administratora (jeśli zalogowany użytkownik ma rolę admina).</w:t>
      </w:r>
    </w:p>
    <w:p w14:paraId="7D9781A5" w14:textId="36F1EA54" w:rsidR="00893384" w:rsidRPr="00893384" w:rsidRDefault="00893384" w:rsidP="001A01EB">
      <w:pPr>
        <w:pStyle w:val="Heading1"/>
        <w:ind w:firstLine="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843FBB" w14:textId="79B76457" w:rsidR="00893384" w:rsidRDefault="001A01EB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br w:type="column"/>
      </w:r>
      <w:bookmarkStart w:id="31" w:name="_Toc194088163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odsumowanie i Wnioski</w:t>
      </w:r>
      <w:bookmarkEnd w:id="31"/>
    </w:p>
    <w:p w14:paraId="510F03F8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Projekt </w:t>
      </w:r>
      <w:r w:rsidRPr="001A01EB">
        <w:rPr>
          <w:b/>
          <w:bCs/>
          <w:sz w:val="24"/>
          <w:szCs w:val="24"/>
          <w:lang w:val="en-PL"/>
        </w:rPr>
        <w:t>Shop-Vue-Firestore-Demo</w:t>
      </w:r>
      <w:r w:rsidRPr="001A01EB">
        <w:rPr>
          <w:sz w:val="24"/>
          <w:szCs w:val="24"/>
          <w:lang w:val="en-PL"/>
        </w:rPr>
        <w:t xml:space="preserve"> prezentuje kompleksowe zastosowanie baz nierelacyjnych w kontekście aplikacji e-commerce. Dzięki wykorzystaniu </w:t>
      </w:r>
      <w:r w:rsidRPr="001A01EB">
        <w:rPr>
          <w:b/>
          <w:bCs/>
          <w:sz w:val="24"/>
          <w:szCs w:val="24"/>
          <w:lang w:val="en-PL"/>
        </w:rPr>
        <w:t>Firebase Firestore</w:t>
      </w:r>
      <w:r w:rsidRPr="001A01EB">
        <w:rPr>
          <w:sz w:val="24"/>
          <w:szCs w:val="24"/>
          <w:lang w:val="en-PL"/>
        </w:rPr>
        <w:t xml:space="preserve"> możliwe było zademonstrowanie elastycznego i skalowalnego modelu dokumentowego, który ułatwia zarządzanie danymi takimi jak produkty, zamówienia czy wiadomości kontaktowe.</w:t>
      </w:r>
    </w:p>
    <w:p w14:paraId="48181623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Zastosowanie frameworka </w:t>
      </w:r>
      <w:r w:rsidRPr="001A01EB">
        <w:rPr>
          <w:b/>
          <w:bCs/>
          <w:sz w:val="24"/>
          <w:szCs w:val="24"/>
          <w:lang w:val="en-PL"/>
        </w:rPr>
        <w:t>Vue 3</w:t>
      </w:r>
      <w:r w:rsidRPr="001A01EB">
        <w:rPr>
          <w:sz w:val="24"/>
          <w:szCs w:val="24"/>
          <w:lang w:val="en-PL"/>
        </w:rPr>
        <w:t xml:space="preserve"> pozwoliło na stworzenie responsywnego i przyjaznego interfejsu użytkownika, opartego na gotowym szablonie W3Schools. Rozdzielenie warstwy frontendu (Vue) od warstwy danych (Firestore) zapewnia przejrzystą architekturę i łatwość wprowadzania modyfikacji.</w:t>
      </w:r>
    </w:p>
    <w:p w14:paraId="5F161CC5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W projekcie zaimplementowano między innymi:</w:t>
      </w:r>
    </w:p>
    <w:p w14:paraId="6E5AAC85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Panel użytkownika</w:t>
      </w:r>
      <w:r w:rsidRPr="001A01EB">
        <w:rPr>
          <w:sz w:val="24"/>
          <w:szCs w:val="24"/>
          <w:lang w:val="en-PL"/>
        </w:rPr>
        <w:t xml:space="preserve"> umożliwiający przegląd zakupów,</w:t>
      </w:r>
    </w:p>
    <w:p w14:paraId="27996D4B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Panel administratora</w:t>
      </w:r>
      <w:r w:rsidRPr="001A01EB">
        <w:rPr>
          <w:sz w:val="24"/>
          <w:szCs w:val="24"/>
          <w:lang w:val="en-PL"/>
        </w:rPr>
        <w:t xml:space="preserve"> oferujący zarządzanie produktami (z paginacją i walidacją danych) oraz wgląd w wiadomości kontaktowe,</w:t>
      </w:r>
    </w:p>
    <w:p w14:paraId="44029D34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Proces zakupowy</w:t>
      </w:r>
      <w:r w:rsidRPr="001A01EB">
        <w:rPr>
          <w:sz w:val="24"/>
          <w:szCs w:val="24"/>
          <w:lang w:val="en-PL"/>
        </w:rPr>
        <w:t xml:space="preserve"> obejmujący koszyk, checkout i zapisywanie danych wysyłki, faktury i płatności w Firestore,</w:t>
      </w:r>
    </w:p>
    <w:p w14:paraId="3355AE41" w14:textId="77777777" w:rsidR="001A01EB" w:rsidRPr="001A01EB" w:rsidRDefault="001A01EB" w:rsidP="001A01EB">
      <w:pPr>
        <w:numPr>
          <w:ilvl w:val="0"/>
          <w:numId w:val="58"/>
        </w:numPr>
        <w:rPr>
          <w:sz w:val="24"/>
          <w:szCs w:val="24"/>
          <w:lang w:val="en-PL"/>
        </w:rPr>
      </w:pPr>
      <w:r w:rsidRPr="001A01EB">
        <w:rPr>
          <w:b/>
          <w:bCs/>
          <w:sz w:val="24"/>
          <w:szCs w:val="24"/>
          <w:lang w:val="en-PL"/>
        </w:rPr>
        <w:t>Funkcjonalność newslettera</w:t>
      </w:r>
      <w:r w:rsidRPr="001A01EB">
        <w:rPr>
          <w:sz w:val="24"/>
          <w:szCs w:val="24"/>
          <w:lang w:val="en-PL"/>
        </w:rPr>
        <w:t xml:space="preserve"> i </w:t>
      </w:r>
      <w:r w:rsidRPr="001A01EB">
        <w:rPr>
          <w:b/>
          <w:bCs/>
          <w:sz w:val="24"/>
          <w:szCs w:val="24"/>
          <w:lang w:val="en-PL"/>
        </w:rPr>
        <w:t>formularza kontaktowego</w:t>
      </w:r>
      <w:r w:rsidRPr="001A01EB">
        <w:rPr>
          <w:sz w:val="24"/>
          <w:szCs w:val="24"/>
          <w:lang w:val="en-PL"/>
        </w:rPr>
        <w:t>, które zapisują dane do odpowiednich kolekcji.</w:t>
      </w:r>
    </w:p>
    <w:p w14:paraId="790ACFB2" w14:textId="77777777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>Przedstawiony projekt może stanowić podstawę do dalszego rozwoju w kierunku bardziej zaawansowanych rozwiązań, takich jak integracja z bramkami płatności czy zaawansowana analityka danych w chmurze. W kontekście przedmiotu baz nierelacyjnych, projekt ten pokazuje, jak dokumentowy model danych sprawdza się w realnych aplikacjach, zapewniając dużą elastyczność przy zmianach schematu oraz szybki dostęp do danych w chmurze.</w:t>
      </w:r>
    </w:p>
    <w:p w14:paraId="26B99629" w14:textId="5F42283B" w:rsidR="001A01EB" w:rsidRPr="001A01EB" w:rsidRDefault="001A01EB" w:rsidP="001A01EB">
      <w:pPr>
        <w:rPr>
          <w:sz w:val="24"/>
          <w:szCs w:val="24"/>
          <w:lang w:val="en-PL"/>
        </w:rPr>
      </w:pPr>
      <w:r w:rsidRPr="001A01EB">
        <w:rPr>
          <w:sz w:val="24"/>
          <w:szCs w:val="24"/>
          <w:lang w:val="en-PL"/>
        </w:rPr>
        <w:t xml:space="preserve">Dzięki temu przykładowi można lepiej zrozumieć zarówno specyfikę tworzenia aplikacji webowych z wykorzystaniem </w:t>
      </w:r>
      <w:r w:rsidRPr="001A01EB">
        <w:rPr>
          <w:b/>
          <w:bCs/>
          <w:sz w:val="24"/>
          <w:szCs w:val="24"/>
          <w:lang w:val="en-PL"/>
        </w:rPr>
        <w:t>Vue 3</w:t>
      </w:r>
      <w:r w:rsidRPr="001A01EB">
        <w:rPr>
          <w:sz w:val="24"/>
          <w:szCs w:val="24"/>
          <w:lang w:val="en-PL"/>
        </w:rPr>
        <w:t xml:space="preserve">, jak i praktyczne zastosowanie </w:t>
      </w:r>
      <w:r w:rsidRPr="001A01EB">
        <w:rPr>
          <w:b/>
          <w:bCs/>
          <w:sz w:val="24"/>
          <w:szCs w:val="24"/>
          <w:lang w:val="en-PL"/>
        </w:rPr>
        <w:t>Firebase Firestore</w:t>
      </w:r>
      <w:r w:rsidRPr="001A01EB">
        <w:rPr>
          <w:sz w:val="24"/>
          <w:szCs w:val="24"/>
          <w:lang w:val="en-PL"/>
        </w:rPr>
        <w:t xml:space="preserve"> w roli bazy nierelacyjnej, co stanowi istotny aspekt rozwoju nowoczesnych aplikacji internetowych.</w:t>
      </w:r>
    </w:p>
    <w:sectPr w:rsidR="001A01EB" w:rsidRPr="001A01EB" w:rsidSect="00606776">
      <w:headerReference w:type="default" r:id="rId29"/>
      <w:footerReference w:type="default" r:id="rId3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800879" w14:textId="77777777" w:rsidR="00B84474" w:rsidRDefault="00B84474">
      <w:pPr>
        <w:spacing w:after="0" w:line="240" w:lineRule="auto"/>
      </w:pPr>
      <w:r>
        <w:separator/>
      </w:r>
    </w:p>
  </w:endnote>
  <w:endnote w:type="continuationSeparator" w:id="0">
    <w:p w14:paraId="6A4E9221" w14:textId="77777777" w:rsidR="00B84474" w:rsidRDefault="00B84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199467" w14:textId="77777777" w:rsidR="00B84474" w:rsidRDefault="00B84474">
      <w:pPr>
        <w:spacing w:after="0" w:line="240" w:lineRule="auto"/>
      </w:pPr>
      <w:r>
        <w:separator/>
      </w:r>
    </w:p>
  </w:footnote>
  <w:footnote w:type="continuationSeparator" w:id="0">
    <w:p w14:paraId="595E9C3A" w14:textId="77777777" w:rsidR="00B84474" w:rsidRDefault="00B844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B5483"/>
    <w:multiLevelType w:val="multilevel"/>
    <w:tmpl w:val="E2B0002C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82A6D"/>
    <w:multiLevelType w:val="multilevel"/>
    <w:tmpl w:val="AE20894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31B8A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" w15:restartNumberingAfterBreak="0">
    <w:nsid w:val="076B4849"/>
    <w:multiLevelType w:val="multilevel"/>
    <w:tmpl w:val="B2781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F969E5"/>
    <w:multiLevelType w:val="multilevel"/>
    <w:tmpl w:val="8F927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B6FDB"/>
    <w:multiLevelType w:val="multilevel"/>
    <w:tmpl w:val="CE04E39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6" w15:restartNumberingAfterBreak="0">
    <w:nsid w:val="0E730F10"/>
    <w:multiLevelType w:val="multilevel"/>
    <w:tmpl w:val="FBCC6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EC69BB"/>
    <w:multiLevelType w:val="multilevel"/>
    <w:tmpl w:val="E462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00112E"/>
    <w:multiLevelType w:val="multilevel"/>
    <w:tmpl w:val="97FABB5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495E1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0" w15:restartNumberingAfterBreak="0">
    <w:nsid w:val="18581E0C"/>
    <w:multiLevelType w:val="multilevel"/>
    <w:tmpl w:val="3790E08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1" w15:restartNumberingAfterBreak="0">
    <w:nsid w:val="1D5C1206"/>
    <w:multiLevelType w:val="hybridMultilevel"/>
    <w:tmpl w:val="0B22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5263F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3" w15:restartNumberingAfterBreak="0">
    <w:nsid w:val="20EE087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4" w15:restartNumberingAfterBreak="0">
    <w:nsid w:val="28B56A4A"/>
    <w:multiLevelType w:val="hybridMultilevel"/>
    <w:tmpl w:val="BDC486C8"/>
    <w:lvl w:ilvl="0" w:tplc="20DCD8C8">
      <w:numFmt w:val="bullet"/>
      <w:lvlText w:val="⁃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2B661141"/>
    <w:multiLevelType w:val="hybridMultilevel"/>
    <w:tmpl w:val="5C324F56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2D444C75"/>
    <w:multiLevelType w:val="hybridMultilevel"/>
    <w:tmpl w:val="AEE87EB8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7" w15:restartNumberingAfterBreak="0">
    <w:nsid w:val="30457792"/>
    <w:multiLevelType w:val="multilevel"/>
    <w:tmpl w:val="01FA3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4E5EA7"/>
    <w:multiLevelType w:val="multilevel"/>
    <w:tmpl w:val="F5A45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06717B9"/>
    <w:multiLevelType w:val="multilevel"/>
    <w:tmpl w:val="757A2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9D1919"/>
    <w:multiLevelType w:val="multilevel"/>
    <w:tmpl w:val="35D0E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C61CAF"/>
    <w:multiLevelType w:val="multilevel"/>
    <w:tmpl w:val="565E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B15796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23" w15:restartNumberingAfterBreak="0">
    <w:nsid w:val="3D6F075C"/>
    <w:multiLevelType w:val="multilevel"/>
    <w:tmpl w:val="2DCC3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ED06679"/>
    <w:multiLevelType w:val="hybridMultilevel"/>
    <w:tmpl w:val="DC30DF2C"/>
    <w:lvl w:ilvl="0" w:tplc="0415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5" w15:restartNumberingAfterBreak="0">
    <w:nsid w:val="3EEF18B2"/>
    <w:multiLevelType w:val="multilevel"/>
    <w:tmpl w:val="36468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BB1E38"/>
    <w:multiLevelType w:val="multilevel"/>
    <w:tmpl w:val="59F8EA68"/>
    <w:lvl w:ilvl="0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40" w:hanging="360"/>
      </w:pPr>
      <w:rPr>
        <w:rFonts w:eastAsiaTheme="majorEastAsia"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400" w:hanging="720"/>
      </w:pPr>
      <w:rPr>
        <w:rFonts w:eastAsiaTheme="majorEastAsia"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400" w:hanging="720"/>
      </w:pPr>
      <w:rPr>
        <w:rFonts w:eastAsiaTheme="majorEastAsia"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760" w:hanging="1080"/>
      </w:pPr>
      <w:rPr>
        <w:rFonts w:eastAsiaTheme="majorEastAsia"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eastAsiaTheme="majorEastAsia"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120" w:hanging="1440"/>
      </w:pPr>
      <w:rPr>
        <w:rFonts w:eastAsiaTheme="majorEastAsia"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120" w:hanging="1440"/>
      </w:pPr>
      <w:rPr>
        <w:rFonts w:eastAsiaTheme="majorEastAsia"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480" w:hanging="1800"/>
      </w:pPr>
      <w:rPr>
        <w:rFonts w:eastAsiaTheme="majorEastAsia" w:hint="default"/>
        <w:b/>
        <w:color w:val="000000" w:themeColor="text1"/>
      </w:rPr>
    </w:lvl>
  </w:abstractNum>
  <w:abstractNum w:abstractNumId="27" w15:restartNumberingAfterBreak="0">
    <w:nsid w:val="42BF61EE"/>
    <w:multiLevelType w:val="multilevel"/>
    <w:tmpl w:val="7BF29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B40754"/>
    <w:multiLevelType w:val="multilevel"/>
    <w:tmpl w:val="81566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67375D7"/>
    <w:multiLevelType w:val="multilevel"/>
    <w:tmpl w:val="03F6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266E2A"/>
    <w:multiLevelType w:val="hybridMultilevel"/>
    <w:tmpl w:val="FC8E6C9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4D7F5854"/>
    <w:multiLevelType w:val="multilevel"/>
    <w:tmpl w:val="A76C60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41135B"/>
    <w:multiLevelType w:val="multilevel"/>
    <w:tmpl w:val="61268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434B2D"/>
    <w:multiLevelType w:val="multilevel"/>
    <w:tmpl w:val="1C2E85E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4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67607D"/>
    <w:multiLevelType w:val="multilevel"/>
    <w:tmpl w:val="E9F604C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36" w15:restartNumberingAfterBreak="0">
    <w:nsid w:val="545041C0"/>
    <w:multiLevelType w:val="hybridMultilevel"/>
    <w:tmpl w:val="5FC8FE92"/>
    <w:lvl w:ilvl="0" w:tplc="0415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37" w15:restartNumberingAfterBreak="0">
    <w:nsid w:val="5544583E"/>
    <w:multiLevelType w:val="multilevel"/>
    <w:tmpl w:val="1DB0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7F10B05"/>
    <w:multiLevelType w:val="multilevel"/>
    <w:tmpl w:val="C95C857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858701C"/>
    <w:multiLevelType w:val="multilevel"/>
    <w:tmpl w:val="6EBED1D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0" w15:restartNumberingAfterBreak="0">
    <w:nsid w:val="5AE41CEE"/>
    <w:multiLevelType w:val="hybridMultilevel"/>
    <w:tmpl w:val="0D34D4B6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41" w15:restartNumberingAfterBreak="0">
    <w:nsid w:val="5BCD1B82"/>
    <w:multiLevelType w:val="multilevel"/>
    <w:tmpl w:val="02F0F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CCA6F59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3" w15:restartNumberingAfterBreak="0">
    <w:nsid w:val="60212279"/>
    <w:multiLevelType w:val="hybridMultilevel"/>
    <w:tmpl w:val="19484562"/>
    <w:lvl w:ilvl="0" w:tplc="3CE23BB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4" w15:restartNumberingAfterBreak="0">
    <w:nsid w:val="605C7532"/>
    <w:multiLevelType w:val="multilevel"/>
    <w:tmpl w:val="BFD86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7422416"/>
    <w:multiLevelType w:val="multilevel"/>
    <w:tmpl w:val="3830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8736333"/>
    <w:multiLevelType w:val="multilevel"/>
    <w:tmpl w:val="AC90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AE650D3"/>
    <w:multiLevelType w:val="hybridMultilevel"/>
    <w:tmpl w:val="E29E67EE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48" w15:restartNumberingAfterBreak="0">
    <w:nsid w:val="6CA259F1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9" w15:restartNumberingAfterBreak="0">
    <w:nsid w:val="6D64767E"/>
    <w:multiLevelType w:val="multilevel"/>
    <w:tmpl w:val="F14C97E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Theme="minorHAnsi" w:hAnsi="Times New Roman" w:cstheme="minorBidi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50" w15:restartNumberingAfterBreak="0">
    <w:nsid w:val="6E7F4171"/>
    <w:multiLevelType w:val="multilevel"/>
    <w:tmpl w:val="A3268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06053BD"/>
    <w:multiLevelType w:val="hybridMultilevel"/>
    <w:tmpl w:val="A3ACAE90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72E1019E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3" w15:restartNumberingAfterBreak="0">
    <w:nsid w:val="73E5699F"/>
    <w:multiLevelType w:val="multilevel"/>
    <w:tmpl w:val="9C32B6B6"/>
    <w:lvl w:ilvl="0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4" w15:restartNumberingAfterBreak="0">
    <w:nsid w:val="79EF24B0"/>
    <w:multiLevelType w:val="hybridMultilevel"/>
    <w:tmpl w:val="4BB0F622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5" w15:restartNumberingAfterBreak="0">
    <w:nsid w:val="7B88600D"/>
    <w:multiLevelType w:val="multilevel"/>
    <w:tmpl w:val="3BB84CF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D8526A0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7" w15:restartNumberingAfterBreak="0">
    <w:nsid w:val="7D987719"/>
    <w:multiLevelType w:val="multilevel"/>
    <w:tmpl w:val="7A72F51E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FFA6B8E"/>
    <w:multiLevelType w:val="multilevel"/>
    <w:tmpl w:val="E078F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8529173">
    <w:abstractNumId w:val="34"/>
  </w:num>
  <w:num w:numId="2" w16cid:durableId="513036789">
    <w:abstractNumId w:val="45"/>
  </w:num>
  <w:num w:numId="3" w16cid:durableId="864752757">
    <w:abstractNumId w:val="8"/>
  </w:num>
  <w:num w:numId="4" w16cid:durableId="369888987">
    <w:abstractNumId w:val="0"/>
  </w:num>
  <w:num w:numId="5" w16cid:durableId="1593199371">
    <w:abstractNumId w:val="1"/>
  </w:num>
  <w:num w:numId="6" w16cid:durableId="654601637">
    <w:abstractNumId w:val="57"/>
  </w:num>
  <w:num w:numId="7" w16cid:durableId="1610235131">
    <w:abstractNumId w:val="38"/>
  </w:num>
  <w:num w:numId="8" w16cid:durableId="1990551271">
    <w:abstractNumId w:val="37"/>
  </w:num>
  <w:num w:numId="9" w16cid:durableId="378363910">
    <w:abstractNumId w:val="55"/>
  </w:num>
  <w:num w:numId="10" w16cid:durableId="36245698">
    <w:abstractNumId w:val="28"/>
  </w:num>
  <w:num w:numId="11" w16cid:durableId="1793203193">
    <w:abstractNumId w:val="20"/>
  </w:num>
  <w:num w:numId="12" w16cid:durableId="2123306405">
    <w:abstractNumId w:val="29"/>
  </w:num>
  <w:num w:numId="13" w16cid:durableId="1833984193">
    <w:abstractNumId w:val="49"/>
  </w:num>
  <w:num w:numId="14" w16cid:durableId="1179126716">
    <w:abstractNumId w:val="36"/>
  </w:num>
  <w:num w:numId="15" w16cid:durableId="1859659084">
    <w:abstractNumId w:val="42"/>
  </w:num>
  <w:num w:numId="16" w16cid:durableId="1560435217">
    <w:abstractNumId w:val="35"/>
  </w:num>
  <w:num w:numId="17" w16cid:durableId="324745874">
    <w:abstractNumId w:val="39"/>
  </w:num>
  <w:num w:numId="18" w16cid:durableId="1765228351">
    <w:abstractNumId w:val="10"/>
  </w:num>
  <w:num w:numId="19" w16cid:durableId="1210728442">
    <w:abstractNumId w:val="33"/>
  </w:num>
  <w:num w:numId="20" w16cid:durableId="1243373603">
    <w:abstractNumId w:val="5"/>
  </w:num>
  <w:num w:numId="21" w16cid:durableId="458497991">
    <w:abstractNumId w:val="22"/>
  </w:num>
  <w:num w:numId="22" w16cid:durableId="2026638931">
    <w:abstractNumId w:val="48"/>
  </w:num>
  <w:num w:numId="23" w16cid:durableId="678313856">
    <w:abstractNumId w:val="52"/>
  </w:num>
  <w:num w:numId="24" w16cid:durableId="120997442">
    <w:abstractNumId w:val="9"/>
  </w:num>
  <w:num w:numId="25" w16cid:durableId="575172422">
    <w:abstractNumId w:val="2"/>
  </w:num>
  <w:num w:numId="26" w16cid:durableId="1591811376">
    <w:abstractNumId w:val="12"/>
  </w:num>
  <w:num w:numId="27" w16cid:durableId="1787120545">
    <w:abstractNumId w:val="56"/>
  </w:num>
  <w:num w:numId="28" w16cid:durableId="1003625285">
    <w:abstractNumId w:val="13"/>
  </w:num>
  <w:num w:numId="29" w16cid:durableId="1139806003">
    <w:abstractNumId w:val="11"/>
  </w:num>
  <w:num w:numId="30" w16cid:durableId="1326475336">
    <w:abstractNumId w:val="53"/>
  </w:num>
  <w:num w:numId="31" w16cid:durableId="707606726">
    <w:abstractNumId w:val="30"/>
  </w:num>
  <w:num w:numId="32" w16cid:durableId="1914510833">
    <w:abstractNumId w:val="51"/>
  </w:num>
  <w:num w:numId="33" w16cid:durableId="1024482888">
    <w:abstractNumId w:val="14"/>
  </w:num>
  <w:num w:numId="34" w16cid:durableId="1621060916">
    <w:abstractNumId w:val="16"/>
  </w:num>
  <w:num w:numId="35" w16cid:durableId="1930846827">
    <w:abstractNumId w:val="54"/>
  </w:num>
  <w:num w:numId="36" w16cid:durableId="1638300646">
    <w:abstractNumId w:val="47"/>
  </w:num>
  <w:num w:numId="37" w16cid:durableId="511719860">
    <w:abstractNumId w:val="40"/>
  </w:num>
  <w:num w:numId="38" w16cid:durableId="1632782999">
    <w:abstractNumId w:val="24"/>
  </w:num>
  <w:num w:numId="39" w16cid:durableId="2075662851">
    <w:abstractNumId w:val="15"/>
  </w:num>
  <w:num w:numId="40" w16cid:durableId="812915340">
    <w:abstractNumId w:val="43"/>
  </w:num>
  <w:num w:numId="41" w16cid:durableId="762141092">
    <w:abstractNumId w:val="26"/>
  </w:num>
  <w:num w:numId="42" w16cid:durableId="270281236">
    <w:abstractNumId w:val="44"/>
  </w:num>
  <w:num w:numId="43" w16cid:durableId="2142771766">
    <w:abstractNumId w:val="23"/>
  </w:num>
  <w:num w:numId="44" w16cid:durableId="1624191732">
    <w:abstractNumId w:val="32"/>
  </w:num>
  <w:num w:numId="45" w16cid:durableId="78869585">
    <w:abstractNumId w:val="46"/>
  </w:num>
  <w:num w:numId="46" w16cid:durableId="545721582">
    <w:abstractNumId w:val="4"/>
  </w:num>
  <w:num w:numId="47" w16cid:durableId="1746605764">
    <w:abstractNumId w:val="21"/>
  </w:num>
  <w:num w:numId="48" w16cid:durableId="73207570">
    <w:abstractNumId w:val="7"/>
  </w:num>
  <w:num w:numId="49" w16cid:durableId="1985619747">
    <w:abstractNumId w:val="25"/>
  </w:num>
  <w:num w:numId="50" w16cid:durableId="785927816">
    <w:abstractNumId w:val="18"/>
  </w:num>
  <w:num w:numId="51" w16cid:durableId="626858780">
    <w:abstractNumId w:val="50"/>
  </w:num>
  <w:num w:numId="52" w16cid:durableId="507869096">
    <w:abstractNumId w:val="27"/>
  </w:num>
  <w:num w:numId="53" w16cid:durableId="397165634">
    <w:abstractNumId w:val="19"/>
  </w:num>
  <w:num w:numId="54" w16cid:durableId="313607165">
    <w:abstractNumId w:val="41"/>
  </w:num>
  <w:num w:numId="55" w16cid:durableId="2106458878">
    <w:abstractNumId w:val="17"/>
  </w:num>
  <w:num w:numId="56" w16cid:durableId="479346538">
    <w:abstractNumId w:val="3"/>
  </w:num>
  <w:num w:numId="57" w16cid:durableId="1675299228">
    <w:abstractNumId w:val="6"/>
  </w:num>
  <w:num w:numId="58" w16cid:durableId="1747074088">
    <w:abstractNumId w:val="58"/>
  </w:num>
  <w:num w:numId="59" w16cid:durableId="217514492">
    <w:abstractNumId w:val="3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05FC3"/>
    <w:rsid w:val="00015A19"/>
    <w:rsid w:val="00021A3F"/>
    <w:rsid w:val="00033D73"/>
    <w:rsid w:val="00044BCC"/>
    <w:rsid w:val="00052079"/>
    <w:rsid w:val="00054773"/>
    <w:rsid w:val="00055B4A"/>
    <w:rsid w:val="00083497"/>
    <w:rsid w:val="00086E9F"/>
    <w:rsid w:val="00094180"/>
    <w:rsid w:val="000B48BC"/>
    <w:rsid w:val="000B4984"/>
    <w:rsid w:val="000B6FC1"/>
    <w:rsid w:val="000D41D1"/>
    <w:rsid w:val="000E30C8"/>
    <w:rsid w:val="000F2D6D"/>
    <w:rsid w:val="00100277"/>
    <w:rsid w:val="00100DE9"/>
    <w:rsid w:val="001034F4"/>
    <w:rsid w:val="0010598B"/>
    <w:rsid w:val="00111E02"/>
    <w:rsid w:val="00116844"/>
    <w:rsid w:val="00117774"/>
    <w:rsid w:val="001251CC"/>
    <w:rsid w:val="001255F1"/>
    <w:rsid w:val="00165BB2"/>
    <w:rsid w:val="00175BF2"/>
    <w:rsid w:val="0017677F"/>
    <w:rsid w:val="00181BC6"/>
    <w:rsid w:val="0018268A"/>
    <w:rsid w:val="0018284C"/>
    <w:rsid w:val="001837CC"/>
    <w:rsid w:val="00186DB0"/>
    <w:rsid w:val="00186F69"/>
    <w:rsid w:val="0019043F"/>
    <w:rsid w:val="00190C61"/>
    <w:rsid w:val="001A01EB"/>
    <w:rsid w:val="001A542E"/>
    <w:rsid w:val="001B6E12"/>
    <w:rsid w:val="001F3C1F"/>
    <w:rsid w:val="001F51CC"/>
    <w:rsid w:val="002146F1"/>
    <w:rsid w:val="00217B1E"/>
    <w:rsid w:val="00221EF6"/>
    <w:rsid w:val="00222448"/>
    <w:rsid w:val="00223DB0"/>
    <w:rsid w:val="0022761F"/>
    <w:rsid w:val="00236082"/>
    <w:rsid w:val="00236A13"/>
    <w:rsid w:val="00241E47"/>
    <w:rsid w:val="002449B5"/>
    <w:rsid w:val="00246497"/>
    <w:rsid w:val="00254946"/>
    <w:rsid w:val="00270274"/>
    <w:rsid w:val="00285C58"/>
    <w:rsid w:val="002868BE"/>
    <w:rsid w:val="00287408"/>
    <w:rsid w:val="00297967"/>
    <w:rsid w:val="002A09AD"/>
    <w:rsid w:val="002A1EFB"/>
    <w:rsid w:val="002B145B"/>
    <w:rsid w:val="002B2D8A"/>
    <w:rsid w:val="002B2F55"/>
    <w:rsid w:val="002B5A19"/>
    <w:rsid w:val="002C047A"/>
    <w:rsid w:val="002C0E3F"/>
    <w:rsid w:val="002C77C8"/>
    <w:rsid w:val="002E008E"/>
    <w:rsid w:val="002E2EAD"/>
    <w:rsid w:val="002E5D49"/>
    <w:rsid w:val="002F0A9B"/>
    <w:rsid w:val="002F65C7"/>
    <w:rsid w:val="00306C0D"/>
    <w:rsid w:val="00311A5F"/>
    <w:rsid w:val="00312C6B"/>
    <w:rsid w:val="0031312D"/>
    <w:rsid w:val="00315C2C"/>
    <w:rsid w:val="00324942"/>
    <w:rsid w:val="00333424"/>
    <w:rsid w:val="00341CE3"/>
    <w:rsid w:val="003422EF"/>
    <w:rsid w:val="00347F2F"/>
    <w:rsid w:val="00357623"/>
    <w:rsid w:val="003761DE"/>
    <w:rsid w:val="0038613B"/>
    <w:rsid w:val="00396F4A"/>
    <w:rsid w:val="003A5BAB"/>
    <w:rsid w:val="003B02A1"/>
    <w:rsid w:val="003B15E2"/>
    <w:rsid w:val="003D766C"/>
    <w:rsid w:val="003E3861"/>
    <w:rsid w:val="003E72AC"/>
    <w:rsid w:val="00405BE9"/>
    <w:rsid w:val="00414D64"/>
    <w:rsid w:val="00416B3F"/>
    <w:rsid w:val="00421DAE"/>
    <w:rsid w:val="0042393B"/>
    <w:rsid w:val="00436439"/>
    <w:rsid w:val="00450953"/>
    <w:rsid w:val="00450D5F"/>
    <w:rsid w:val="0045381E"/>
    <w:rsid w:val="0046178D"/>
    <w:rsid w:val="00475526"/>
    <w:rsid w:val="00483B3D"/>
    <w:rsid w:val="004840F1"/>
    <w:rsid w:val="004860FD"/>
    <w:rsid w:val="00490548"/>
    <w:rsid w:val="00497037"/>
    <w:rsid w:val="004977DD"/>
    <w:rsid w:val="004A4BC5"/>
    <w:rsid w:val="004A594B"/>
    <w:rsid w:val="004B232C"/>
    <w:rsid w:val="004C1659"/>
    <w:rsid w:val="004C71DB"/>
    <w:rsid w:val="004E2DED"/>
    <w:rsid w:val="004E59CA"/>
    <w:rsid w:val="004F4678"/>
    <w:rsid w:val="00503EAC"/>
    <w:rsid w:val="00510DB0"/>
    <w:rsid w:val="0051405D"/>
    <w:rsid w:val="00537A46"/>
    <w:rsid w:val="00560E73"/>
    <w:rsid w:val="0056106F"/>
    <w:rsid w:val="00566BD2"/>
    <w:rsid w:val="005760FD"/>
    <w:rsid w:val="00577E2B"/>
    <w:rsid w:val="0058372E"/>
    <w:rsid w:val="005C2141"/>
    <w:rsid w:val="005D3909"/>
    <w:rsid w:val="005E4B5B"/>
    <w:rsid w:val="005F08D6"/>
    <w:rsid w:val="005F1C3B"/>
    <w:rsid w:val="00603F28"/>
    <w:rsid w:val="00604E43"/>
    <w:rsid w:val="0060583C"/>
    <w:rsid w:val="00612CFA"/>
    <w:rsid w:val="006203EF"/>
    <w:rsid w:val="0062268F"/>
    <w:rsid w:val="0062396B"/>
    <w:rsid w:val="0062435F"/>
    <w:rsid w:val="00631841"/>
    <w:rsid w:val="006321B8"/>
    <w:rsid w:val="00637000"/>
    <w:rsid w:val="006402B9"/>
    <w:rsid w:val="0064392E"/>
    <w:rsid w:val="0065141A"/>
    <w:rsid w:val="00654DA0"/>
    <w:rsid w:val="006629FE"/>
    <w:rsid w:val="00675944"/>
    <w:rsid w:val="006827FB"/>
    <w:rsid w:val="00692A56"/>
    <w:rsid w:val="006A01E2"/>
    <w:rsid w:val="006A57D6"/>
    <w:rsid w:val="006B2147"/>
    <w:rsid w:val="006C59BC"/>
    <w:rsid w:val="006E47CC"/>
    <w:rsid w:val="006E7755"/>
    <w:rsid w:val="006E7BA5"/>
    <w:rsid w:val="006F22D3"/>
    <w:rsid w:val="00703A48"/>
    <w:rsid w:val="00704EC5"/>
    <w:rsid w:val="00706F3E"/>
    <w:rsid w:val="00711EF5"/>
    <w:rsid w:val="007202C6"/>
    <w:rsid w:val="0072319E"/>
    <w:rsid w:val="007249EF"/>
    <w:rsid w:val="007274CD"/>
    <w:rsid w:val="007313E0"/>
    <w:rsid w:val="00735AFD"/>
    <w:rsid w:val="00747080"/>
    <w:rsid w:val="00751397"/>
    <w:rsid w:val="007635F2"/>
    <w:rsid w:val="00764998"/>
    <w:rsid w:val="007817E3"/>
    <w:rsid w:val="007850EA"/>
    <w:rsid w:val="0078756F"/>
    <w:rsid w:val="0079493E"/>
    <w:rsid w:val="007A4A5F"/>
    <w:rsid w:val="007B7A0B"/>
    <w:rsid w:val="007C06A0"/>
    <w:rsid w:val="007D3F0E"/>
    <w:rsid w:val="007D59D4"/>
    <w:rsid w:val="007E771D"/>
    <w:rsid w:val="00804A93"/>
    <w:rsid w:val="00810897"/>
    <w:rsid w:val="008129EC"/>
    <w:rsid w:val="00820F56"/>
    <w:rsid w:val="00821579"/>
    <w:rsid w:val="00831A46"/>
    <w:rsid w:val="0083432A"/>
    <w:rsid w:val="00834381"/>
    <w:rsid w:val="008362A5"/>
    <w:rsid w:val="00837AA5"/>
    <w:rsid w:val="00842376"/>
    <w:rsid w:val="00857C31"/>
    <w:rsid w:val="0086219B"/>
    <w:rsid w:val="00863C00"/>
    <w:rsid w:val="00872531"/>
    <w:rsid w:val="00876AA9"/>
    <w:rsid w:val="00876BCB"/>
    <w:rsid w:val="00883596"/>
    <w:rsid w:val="008862F1"/>
    <w:rsid w:val="00893384"/>
    <w:rsid w:val="00893B15"/>
    <w:rsid w:val="008B7E98"/>
    <w:rsid w:val="008C5B3D"/>
    <w:rsid w:val="008D219A"/>
    <w:rsid w:val="008D51C1"/>
    <w:rsid w:val="008E4EBF"/>
    <w:rsid w:val="008F1452"/>
    <w:rsid w:val="008F7094"/>
    <w:rsid w:val="008F70D2"/>
    <w:rsid w:val="008F71C4"/>
    <w:rsid w:val="00901D10"/>
    <w:rsid w:val="0090424C"/>
    <w:rsid w:val="00922FAA"/>
    <w:rsid w:val="00924DB3"/>
    <w:rsid w:val="00933931"/>
    <w:rsid w:val="009356DC"/>
    <w:rsid w:val="00952462"/>
    <w:rsid w:val="009566EB"/>
    <w:rsid w:val="00963087"/>
    <w:rsid w:val="0097478B"/>
    <w:rsid w:val="00977232"/>
    <w:rsid w:val="00986D05"/>
    <w:rsid w:val="00987334"/>
    <w:rsid w:val="009C0AC8"/>
    <w:rsid w:val="009D4B29"/>
    <w:rsid w:val="009D53F6"/>
    <w:rsid w:val="009D58F5"/>
    <w:rsid w:val="009F31B2"/>
    <w:rsid w:val="009F4838"/>
    <w:rsid w:val="009F5ABD"/>
    <w:rsid w:val="009F6F34"/>
    <w:rsid w:val="00A00D09"/>
    <w:rsid w:val="00A021A8"/>
    <w:rsid w:val="00A06F87"/>
    <w:rsid w:val="00A3095F"/>
    <w:rsid w:val="00A37B35"/>
    <w:rsid w:val="00A426C5"/>
    <w:rsid w:val="00A44316"/>
    <w:rsid w:val="00A4770C"/>
    <w:rsid w:val="00A53916"/>
    <w:rsid w:val="00A609A3"/>
    <w:rsid w:val="00A63465"/>
    <w:rsid w:val="00A66A4B"/>
    <w:rsid w:val="00A73B92"/>
    <w:rsid w:val="00A77522"/>
    <w:rsid w:val="00A969EF"/>
    <w:rsid w:val="00AB15F3"/>
    <w:rsid w:val="00AB2675"/>
    <w:rsid w:val="00AC08D0"/>
    <w:rsid w:val="00AC2BD8"/>
    <w:rsid w:val="00AE52A5"/>
    <w:rsid w:val="00AF38E6"/>
    <w:rsid w:val="00AF48D6"/>
    <w:rsid w:val="00B056DA"/>
    <w:rsid w:val="00B11E23"/>
    <w:rsid w:val="00B13204"/>
    <w:rsid w:val="00B150DB"/>
    <w:rsid w:val="00B226A3"/>
    <w:rsid w:val="00B42D8D"/>
    <w:rsid w:val="00B461FB"/>
    <w:rsid w:val="00B47B8A"/>
    <w:rsid w:val="00B659D4"/>
    <w:rsid w:val="00B7696A"/>
    <w:rsid w:val="00B84474"/>
    <w:rsid w:val="00B85CCE"/>
    <w:rsid w:val="00BB5EB0"/>
    <w:rsid w:val="00BC3BED"/>
    <w:rsid w:val="00BE29AF"/>
    <w:rsid w:val="00BE3581"/>
    <w:rsid w:val="00BF0975"/>
    <w:rsid w:val="00BF5FD2"/>
    <w:rsid w:val="00C05C7A"/>
    <w:rsid w:val="00C0781C"/>
    <w:rsid w:val="00C129F7"/>
    <w:rsid w:val="00C346B7"/>
    <w:rsid w:val="00C40B48"/>
    <w:rsid w:val="00C416C0"/>
    <w:rsid w:val="00C433E0"/>
    <w:rsid w:val="00C47F98"/>
    <w:rsid w:val="00C67B79"/>
    <w:rsid w:val="00C75C02"/>
    <w:rsid w:val="00CA5D7B"/>
    <w:rsid w:val="00CB10AB"/>
    <w:rsid w:val="00CB4506"/>
    <w:rsid w:val="00CC3C5A"/>
    <w:rsid w:val="00CF7B2A"/>
    <w:rsid w:val="00D06F2C"/>
    <w:rsid w:val="00D15135"/>
    <w:rsid w:val="00D26F4D"/>
    <w:rsid w:val="00D35B70"/>
    <w:rsid w:val="00D3720E"/>
    <w:rsid w:val="00D40681"/>
    <w:rsid w:val="00D4516E"/>
    <w:rsid w:val="00D530CB"/>
    <w:rsid w:val="00D60947"/>
    <w:rsid w:val="00D72EA6"/>
    <w:rsid w:val="00D8407C"/>
    <w:rsid w:val="00D979F3"/>
    <w:rsid w:val="00DA3B0C"/>
    <w:rsid w:val="00DB0190"/>
    <w:rsid w:val="00DB3B4C"/>
    <w:rsid w:val="00DB40BC"/>
    <w:rsid w:val="00DC36A9"/>
    <w:rsid w:val="00DC4A97"/>
    <w:rsid w:val="00DC7140"/>
    <w:rsid w:val="00DE4AA5"/>
    <w:rsid w:val="00DF1C3D"/>
    <w:rsid w:val="00DF4C58"/>
    <w:rsid w:val="00DF7529"/>
    <w:rsid w:val="00DF7FC9"/>
    <w:rsid w:val="00E227F9"/>
    <w:rsid w:val="00E240DC"/>
    <w:rsid w:val="00E262B3"/>
    <w:rsid w:val="00E2700D"/>
    <w:rsid w:val="00E35036"/>
    <w:rsid w:val="00E47B52"/>
    <w:rsid w:val="00E61916"/>
    <w:rsid w:val="00E62464"/>
    <w:rsid w:val="00E62C3D"/>
    <w:rsid w:val="00E638CD"/>
    <w:rsid w:val="00E63B31"/>
    <w:rsid w:val="00E641D9"/>
    <w:rsid w:val="00E653C5"/>
    <w:rsid w:val="00E85F92"/>
    <w:rsid w:val="00E87F05"/>
    <w:rsid w:val="00EA0A8F"/>
    <w:rsid w:val="00EA69C9"/>
    <w:rsid w:val="00EA6BBF"/>
    <w:rsid w:val="00EB27C9"/>
    <w:rsid w:val="00EC0B9F"/>
    <w:rsid w:val="00EC73B3"/>
    <w:rsid w:val="00ED753C"/>
    <w:rsid w:val="00EE06FD"/>
    <w:rsid w:val="00EF3EBB"/>
    <w:rsid w:val="00EF6EAB"/>
    <w:rsid w:val="00F0233D"/>
    <w:rsid w:val="00F04C35"/>
    <w:rsid w:val="00F06BA4"/>
    <w:rsid w:val="00F117F6"/>
    <w:rsid w:val="00F14A9C"/>
    <w:rsid w:val="00F21B4B"/>
    <w:rsid w:val="00F26985"/>
    <w:rsid w:val="00F2781C"/>
    <w:rsid w:val="00F34548"/>
    <w:rsid w:val="00F459D2"/>
    <w:rsid w:val="00F47257"/>
    <w:rsid w:val="00F647A2"/>
    <w:rsid w:val="00F65725"/>
    <w:rsid w:val="00F738D8"/>
    <w:rsid w:val="00F774E4"/>
    <w:rsid w:val="00F8255A"/>
    <w:rsid w:val="00F86279"/>
    <w:rsid w:val="00FB5992"/>
    <w:rsid w:val="00FD1FDB"/>
    <w:rsid w:val="00FD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EAD"/>
    <w:pPr>
      <w:spacing w:after="120"/>
      <w:ind w:firstLine="34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49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55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E59CA"/>
    <w:pPr>
      <w:spacing w:after="240"/>
      <w:ind w:firstLine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59CA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49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E52A5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5F0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0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08D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8D6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860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75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5526"/>
    <w:rPr>
      <w:rFonts w:cs="Times New Roman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54DA0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F097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F3C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8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5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82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0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5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8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6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6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2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56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43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8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26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3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72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49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70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93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90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5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7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2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13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64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90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2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29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8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24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05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3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13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22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16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4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12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1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8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0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95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9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1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8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8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3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21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7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6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7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99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5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5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3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0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console.firebase.google.com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console.firebase.google.com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89E108FA21AE449668647144FE6A06" ma:contentTypeVersion="12" ma:contentTypeDescription="Create a new document." ma:contentTypeScope="" ma:versionID="a04774d1a92cee011e343d5f0ed786dc">
  <xsd:schema xmlns:xsd="http://www.w3.org/2001/XMLSchema" xmlns:xs="http://www.w3.org/2001/XMLSchema" xmlns:p="http://schemas.microsoft.com/office/2006/metadata/properties" xmlns:ns2="7a339b76-233f-4ccd-9a6a-61b8c70fbff9" xmlns:ns3="e258c71e-062d-4dfa-85a2-8e49c821f68c" targetNamespace="http://schemas.microsoft.com/office/2006/metadata/properties" ma:root="true" ma:fieldsID="8c63c6b8b712bcf383eb3b8b3fc8e4ba" ns2:_="" ns3:_="">
    <xsd:import namespace="7a339b76-233f-4ccd-9a6a-61b8c70fbff9"/>
    <xsd:import namespace="e258c71e-062d-4dfa-85a2-8e49c821f68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39b76-233f-4ccd-9a6a-61b8c70fbff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8c71e-062d-4dfa-85a2-8e49c821f68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a8a565-8c5c-4336-b2be-0a5a60415040}" ma:internalName="TaxCatchAll" ma:showField="CatchAllData" ma:web="e258c71e-062d-4dfa-85a2-8e49c821f6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a339b76-233f-4ccd-9a6a-61b8c70fbff9" xsi:nil="true"/>
    <TaxCatchAll xmlns="e258c71e-062d-4dfa-85a2-8e49c821f68c" xsi:nil="true"/>
    <lcf76f155ced4ddcb4097134ff3c332f xmlns="7a339b76-233f-4ccd-9a6a-61b8c70fbff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F7098-EC53-4342-9118-94BC05A5B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39b76-233f-4ccd-9a6a-61b8c70fbff9"/>
    <ds:schemaRef ds:uri="e258c71e-062d-4dfa-85a2-8e49c821f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FB44E0-D41B-48B7-BA3C-386162A7ED2A}">
  <ds:schemaRefs>
    <ds:schemaRef ds:uri="http://schemas.microsoft.com/office/2006/metadata/properties"/>
    <ds:schemaRef ds:uri="http://schemas.microsoft.com/office/infopath/2007/PartnerControls"/>
    <ds:schemaRef ds:uri="7a339b76-233f-4ccd-9a6a-61b8c70fbff9"/>
    <ds:schemaRef ds:uri="e258c71e-062d-4dfa-85a2-8e49c821f68c"/>
  </ds:schemaRefs>
</ds:datastoreItem>
</file>

<file path=customXml/itemProps3.xml><?xml version="1.0" encoding="utf-8"?>
<ds:datastoreItem xmlns:ds="http://schemas.openxmlformats.org/officeDocument/2006/customXml" ds:itemID="{B47A0760-AB43-4F7C-8FF6-57C40C743D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3937</Words>
  <Characters>22447</Characters>
  <Application>Microsoft Office Word</Application>
  <DocSecurity>0</DocSecurity>
  <Lines>187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wid Olko</cp:lastModifiedBy>
  <cp:revision>3</cp:revision>
  <cp:lastPrinted>2025-03-28T20:02:00Z</cp:lastPrinted>
  <dcterms:created xsi:type="dcterms:W3CDTF">2025-03-28T20:02:00Z</dcterms:created>
  <dcterms:modified xsi:type="dcterms:W3CDTF">2025-03-28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4F89E108FA21AE449668647144FE6A06</vt:lpwstr>
  </property>
  <property fmtid="{D5CDD505-2E9C-101B-9397-08002B2CF9AE}" pid="4" name="MediaServiceImageTags">
    <vt:lpwstr/>
  </property>
</Properties>
</file>